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76FED4" w14:textId="77777777" w:rsidR="00571BA2" w:rsidRPr="00634320" w:rsidRDefault="00170491" w:rsidP="005F14CB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634320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n-IN"/>
        </w:rPr>
        <w:t>Government of Odisha</w:t>
      </w:r>
    </w:p>
    <w:p w14:paraId="4C1ACA1B" w14:textId="77777777" w:rsidR="00571BA2" w:rsidRPr="00634320" w:rsidRDefault="00170491" w:rsidP="00D8382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634320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n-IN"/>
        </w:rPr>
        <w:t xml:space="preserve">Office of </w:t>
      </w:r>
      <w:r w:rsidR="00D8382D" w:rsidRPr="00634320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n-IN"/>
        </w:rPr>
        <w:t>Mining Officer</w:t>
      </w:r>
    </w:p>
    <w:p w14:paraId="3AC84567" w14:textId="77777777" w:rsidR="00571BA2" w:rsidRPr="00634320" w:rsidRDefault="00D8382D" w:rsidP="00D8382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proofErr w:type="spellStart"/>
      <w:r w:rsidRPr="00634320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n-IN"/>
        </w:rPr>
        <w:t>Nabarangpur</w:t>
      </w:r>
      <w:proofErr w:type="spellEnd"/>
      <w:r w:rsidRPr="00634320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n-IN"/>
        </w:rPr>
        <w:t xml:space="preserve">, </w:t>
      </w:r>
      <w:proofErr w:type="spellStart"/>
      <w:r w:rsidR="00BD7C29" w:rsidRPr="00634320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n-IN"/>
        </w:rPr>
        <w:t>Jeypore</w:t>
      </w:r>
      <w:proofErr w:type="spellEnd"/>
      <w:r w:rsidR="00BD7C29" w:rsidRPr="00634320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n-IN"/>
        </w:rPr>
        <w:t xml:space="preserve"> Circle</w:t>
      </w:r>
    </w:p>
    <w:p w14:paraId="301B40DC" w14:textId="77777777" w:rsidR="00571BA2" w:rsidRDefault="00170491" w:rsidP="00D8382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E-mail: </w:t>
      </w:r>
      <w:r w:rsidR="00BD7C29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(</w:t>
      </w:r>
      <w:bookmarkStart w:id="0" w:name="_Hlk157105384"/>
      <w:r w:rsidR="00D8382D" w:rsidRPr="00D8382D">
        <w:rPr>
          <w:rFonts w:ascii="Times New Roman" w:eastAsia="Times New Roman" w:hAnsi="Times New Roman" w:cs="Times New Roman"/>
          <w:sz w:val="24"/>
          <w:szCs w:val="24"/>
          <w:u w:val="single"/>
          <w:lang w:eastAsia="en-IN"/>
        </w:rPr>
        <w:t>mo.nabarangpur@gmail.com</w:t>
      </w:r>
      <w:bookmarkEnd w:id="0"/>
      <w:r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)</w:t>
      </w:r>
    </w:p>
    <w:p w14:paraId="2093F37E" w14:textId="34C0F11A" w:rsidR="00571BA2" w:rsidRDefault="001F296F" w:rsidP="001F296F">
      <w:pPr>
        <w:spacing w:before="100" w:beforeAutospacing="1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n-IN"/>
        </w:rPr>
        <w:t xml:space="preserve">No. </w:t>
      </w:r>
      <w:r w:rsidR="00620974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US" w:eastAsia="en-IN"/>
        </w:rPr>
        <w:t>205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n-IN"/>
        </w:rPr>
        <w:t>/Mines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n-IN"/>
        </w:rPr>
        <w:tab/>
        <w:t>Date:</w:t>
      </w:r>
      <w:r w:rsidR="0060639B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US" w:eastAsia="en-IN"/>
        </w:rPr>
        <w:t>21</w:t>
      </w:r>
      <w:r w:rsidR="006A2A68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US" w:eastAsia="en-IN"/>
        </w:rPr>
        <w:t>.</w:t>
      </w:r>
      <w:r w:rsidR="00507ED9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US" w:eastAsia="en-IN"/>
        </w:rPr>
        <w:t>0</w:t>
      </w:r>
      <w:r w:rsidR="00776A7E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US" w:eastAsia="en-IN"/>
        </w:rPr>
        <w:t>2</w:t>
      </w:r>
      <w:r w:rsidRPr="001F296F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US" w:eastAsia="en-IN"/>
        </w:rPr>
        <w:t>.202</w:t>
      </w:r>
      <w:r w:rsidR="00776A7E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US" w:eastAsia="en-IN"/>
        </w:rPr>
        <w:t>6</w:t>
      </w:r>
    </w:p>
    <w:p w14:paraId="66F0EBC2" w14:textId="77777777" w:rsidR="00571BA2" w:rsidRPr="00634320" w:rsidRDefault="00170491">
      <w:pPr>
        <w:spacing w:before="100" w:beforeAutospacing="1" w:after="12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eastAsia="en-IN"/>
        </w:rPr>
      </w:pPr>
      <w:r w:rsidRPr="00634320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  <w:lang w:val="en-US" w:eastAsia="en-IN"/>
        </w:rPr>
        <w:t>Notice Inviting Tender</w:t>
      </w:r>
    </w:p>
    <w:p w14:paraId="43915A27" w14:textId="77777777" w:rsidR="00571BA2" w:rsidRDefault="00170491">
      <w:pPr>
        <w:spacing w:before="100" w:beforeAutospacing="1" w:after="195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“Inviting application for grant of Quarry Leases”</w:t>
      </w:r>
      <w:r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.</w:t>
      </w:r>
    </w:p>
    <w:p w14:paraId="1384D1F4" w14:textId="4460E1CD" w:rsidR="002B62C6" w:rsidRPr="002B62C6" w:rsidRDefault="002B62C6" w:rsidP="00776A7E">
      <w:pPr>
        <w:spacing w:before="100" w:beforeAutospacing="1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</w:pPr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In exercise of the power conferred by Section 15 of the Mines and Minerals (Development &amp; Regulation) Act, 1957, and in accordance with the Odisha Minor Mineral Concession Rules, 2016 </w:t>
      </w:r>
      <w:r w:rsidRPr="002B62C6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as amended from time to time notified thereunder</w:t>
      </w:r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, the Government of</w:t>
      </w:r>
      <w:r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 </w:t>
      </w:r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Odisha has identified</w:t>
      </w:r>
      <w:r w:rsidR="00092AD1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 </w:t>
      </w:r>
      <w:proofErr w:type="gramStart"/>
      <w:r w:rsidR="00092AD1" w:rsidRPr="005E10F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13</w:t>
      </w:r>
      <w:r w:rsidR="00776A7E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 </w:t>
      </w:r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 </w:t>
      </w:r>
      <w:proofErr w:type="spellStart"/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nos</w:t>
      </w:r>
      <w:proofErr w:type="spellEnd"/>
      <w:proofErr w:type="gramEnd"/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 quarry leases for </w:t>
      </w:r>
      <w:r w:rsidRPr="002B62C6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electronic lottery</w:t>
      </w:r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 and hereby invites tender for the purpose of grant of Quarry Lease.</w:t>
      </w:r>
    </w:p>
    <w:p w14:paraId="1FC8F95C" w14:textId="77777777" w:rsidR="002B62C6" w:rsidRPr="002B62C6" w:rsidRDefault="002B62C6" w:rsidP="002B62C6">
      <w:pPr>
        <w:spacing w:before="100" w:beforeAutospacing="1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</w:pPr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Accordingly, technical bids for grant of quarry lease are invited in the format of </w:t>
      </w:r>
      <w:r w:rsidRPr="0005728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'Form-M'</w:t>
      </w:r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 both in digital and physical format from eligible bidders.</w:t>
      </w:r>
    </w:p>
    <w:p w14:paraId="031259F7" w14:textId="4309716C" w:rsidR="002B62C6" w:rsidRPr="002B62C6" w:rsidRDefault="002B62C6" w:rsidP="002B62C6">
      <w:pPr>
        <w:spacing w:before="100" w:beforeAutospacing="1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</w:pPr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Eligible conditions, dates and times for participating in the </w:t>
      </w:r>
      <w:r w:rsidRPr="0005728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electronic lottery</w:t>
      </w:r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 are provided in the Tender Document. Detailed Tender Document along with the timeline, notification, updates and other details for the </w:t>
      </w:r>
      <w:r w:rsidRPr="0005728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e-lottery process</w:t>
      </w:r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 for the quarries are available in electronic form only and can be downloaded from the website </w:t>
      </w:r>
      <w:hyperlink r:id="rId8" w:history="1">
        <w:r w:rsidR="00057280" w:rsidRPr="009F2FFB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  <w:lang w:val="en-US" w:eastAsia="en-IN"/>
          </w:rPr>
          <w:t>https://www.mstcecommerce.com</w:t>
        </w:r>
      </w:hyperlink>
      <w:r w:rsidR="0005728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 w:eastAsia="en-IN"/>
        </w:rPr>
        <w:t xml:space="preserve"> .</w:t>
      </w:r>
    </w:p>
    <w:p w14:paraId="3903A396" w14:textId="2E82DEEE" w:rsidR="002B62C6" w:rsidRPr="002B62C6" w:rsidRDefault="002B62C6" w:rsidP="002B62C6">
      <w:pPr>
        <w:spacing w:before="100" w:beforeAutospacing="1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</w:pPr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Interested and eligible bidders can register themselves on the above website. On successful registration, eligible bidders will obtain login ID and password necessary for participation in the </w:t>
      </w:r>
      <w:r w:rsidRPr="0005728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e-lottery process</w:t>
      </w:r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. Model Tender Document and Mineral Block Summary are available free of cost on the website of MSTC (</w:t>
      </w:r>
      <w:hyperlink r:id="rId9" w:history="1">
        <w:r w:rsidR="00057280" w:rsidRPr="009F2FFB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 w:eastAsia="en-IN"/>
          </w:rPr>
          <w:t>https://www.mstcecommerce.com</w:t>
        </w:r>
      </w:hyperlink>
      <w:r w:rsidR="00057280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 </w:t>
      </w:r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).</w:t>
      </w:r>
    </w:p>
    <w:p w14:paraId="437D43E4" w14:textId="77777777" w:rsidR="002B62C6" w:rsidRDefault="002B62C6" w:rsidP="002B62C6">
      <w:pPr>
        <w:spacing w:before="100" w:beforeAutospacing="1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</w:pPr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The intending bidders should submit necessary details and relevant mandatory documents in </w:t>
      </w:r>
      <w:r w:rsidRPr="0005728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Form-M</w:t>
      </w:r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, by using valid login User ID and password via </w:t>
      </w:r>
      <w:r w:rsidRPr="0005728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the e-lottery platform</w:t>
      </w:r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. The bidders should refer to the </w:t>
      </w:r>
      <w:r w:rsidRPr="0005728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'Bidder's Manual'</w:t>
      </w:r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 for successful submission of </w:t>
      </w:r>
      <w:r w:rsidRPr="0005728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'Form-M'</w:t>
      </w:r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 for participating in the tenders, which is available in the </w:t>
      </w:r>
      <w:r w:rsidRPr="0005728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e-Lottery portal</w:t>
      </w:r>
      <w:r w:rsidRPr="002B62C6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. The period given to the bidder for submission of e-tenders for Technical Evaluation is counted from the date on which the notice inviting tender (e-NIT) including e-tender is actually published in newspaper(s) and the website of the Directorate of Minor Minerals.</w:t>
      </w:r>
    </w:p>
    <w:p w14:paraId="3156D1BD" w14:textId="37A26183" w:rsidR="00571BA2" w:rsidRDefault="00170491" w:rsidP="002B62C6">
      <w:pPr>
        <w:spacing w:before="100" w:beforeAutospacing="1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Time schedule:</w:t>
      </w:r>
    </w:p>
    <w:p w14:paraId="6AB918D3" w14:textId="77777777" w:rsidR="00571BA2" w:rsidRPr="001351CD" w:rsidRDefault="00170491" w:rsidP="001351CD">
      <w:pPr>
        <w:pStyle w:val="ListParagraph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351CD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The detail time schedule is available in the tender document.</w:t>
      </w:r>
    </w:p>
    <w:p w14:paraId="59FA3656" w14:textId="58067E10" w:rsidR="00571BA2" w:rsidRPr="001351CD" w:rsidRDefault="00170491" w:rsidP="001351CD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351CD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Last date for submission of application:</w:t>
      </w:r>
      <w:r w:rsidR="0060639B">
        <w:rPr>
          <w:rFonts w:ascii="Times New Roman" w:hAnsi="Times New Roman" w:cs="Times New Roman"/>
          <w:b/>
          <w:bCs/>
          <w:sz w:val="24"/>
          <w:szCs w:val="24"/>
          <w:u w:val="single"/>
        </w:rPr>
        <w:t>1</w:t>
      </w:r>
      <w:r w:rsidR="002A7687">
        <w:rPr>
          <w:rFonts w:ascii="Times New Roman" w:hAnsi="Times New Roman" w:cs="Times New Roman"/>
          <w:b/>
          <w:bCs/>
          <w:sz w:val="24"/>
          <w:szCs w:val="24"/>
          <w:u w:val="single"/>
        </w:rPr>
        <w:t>9/03/</w:t>
      </w:r>
      <w:r w:rsidR="002A7687" w:rsidRPr="001351CD">
        <w:rPr>
          <w:rFonts w:ascii="Times New Roman" w:hAnsi="Times New Roman" w:cs="Times New Roman"/>
          <w:b/>
          <w:bCs/>
          <w:sz w:val="24"/>
          <w:szCs w:val="24"/>
          <w:u w:val="single"/>
        </w:rPr>
        <w:t>/2026</w:t>
      </w:r>
    </w:p>
    <w:p w14:paraId="6F03595B" w14:textId="16BC5B4B" w:rsidR="00571BA2" w:rsidRPr="001351CD" w:rsidRDefault="00170491" w:rsidP="001351CD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351CD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Date of opening of application (Technical bids):</w:t>
      </w:r>
      <w:r w:rsidR="002A6437" w:rsidRPr="001351CD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 </w:t>
      </w:r>
      <w:r w:rsidR="0060639B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2</w:t>
      </w:r>
      <w:r w:rsidR="005E10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 w:eastAsia="en-IN"/>
        </w:rPr>
        <w:t>0</w:t>
      </w:r>
      <w:r w:rsidR="006A2A68" w:rsidRPr="001351C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 w:eastAsia="en-IN"/>
        </w:rPr>
        <w:t>/</w:t>
      </w:r>
      <w:r w:rsidR="00756B1E" w:rsidRPr="001351C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 w:eastAsia="en-IN"/>
        </w:rPr>
        <w:t>0</w:t>
      </w:r>
      <w:r w:rsidR="005E10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 w:eastAsia="en-IN"/>
        </w:rPr>
        <w:t>3</w:t>
      </w:r>
      <w:r w:rsidR="00436029" w:rsidRPr="001351C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 w:eastAsia="en-IN"/>
        </w:rPr>
        <w:t>/202</w:t>
      </w:r>
      <w:r w:rsidR="00057280" w:rsidRPr="001351C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 w:eastAsia="en-IN"/>
        </w:rPr>
        <w:t>6</w:t>
      </w:r>
    </w:p>
    <w:p w14:paraId="724AC7F6" w14:textId="225C77B3" w:rsidR="0060639B" w:rsidRPr="0060639B" w:rsidRDefault="00170491" w:rsidP="0060639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0639B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Date of </w:t>
      </w:r>
      <w:r w:rsidR="00CE1883" w:rsidRPr="0060639B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Lottery (</w:t>
      </w:r>
      <w:r w:rsidR="001351CD" w:rsidRPr="0060639B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e-lottery Draw)</w:t>
      </w:r>
      <w:r w:rsidRPr="0060639B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:</w:t>
      </w:r>
      <w:r w:rsidR="006A2A68" w:rsidRPr="0060639B"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  </w:t>
      </w:r>
      <w:r w:rsidR="0060639B" w:rsidRPr="0060639B">
        <w:rPr>
          <w:rFonts w:ascii="Times New Roman" w:hAnsi="Times New Roman" w:cs="Times New Roman"/>
          <w:b/>
          <w:bCs/>
          <w:sz w:val="24"/>
          <w:szCs w:val="24"/>
          <w:u w:val="single"/>
        </w:rPr>
        <w:t>02.04.2026 TO 09.04.2026</w:t>
      </w:r>
    </w:p>
    <w:p w14:paraId="6E87E946" w14:textId="23082978" w:rsidR="00502948" w:rsidRPr="0060639B" w:rsidRDefault="0060639B" w:rsidP="0060639B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  <w:sectPr w:rsidR="00502948" w:rsidRPr="0060639B" w:rsidSect="00F45AB9">
          <w:foot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60639B">
        <w:rPr>
          <w:rFonts w:ascii="Times New Roman" w:hAnsi="Times New Roman" w:cs="Times New Roman"/>
          <w:b/>
          <w:bCs/>
          <w:sz w:val="28"/>
          <w:szCs w:val="28"/>
        </w:rPr>
        <w:br/>
      </w:r>
    </w:p>
    <w:p w14:paraId="2C59FDB0" w14:textId="745FA226" w:rsidR="00FE2A5A" w:rsidRPr="00FE2A5A" w:rsidRDefault="00BF1297" w:rsidP="005F14CB">
      <w:pPr>
        <w:spacing w:before="100" w:beforeAutospacing="1" w:after="195" w:line="240" w:lineRule="auto"/>
        <w:jc w:val="center"/>
        <w:rPr>
          <w:rFonts w:eastAsia="Times New Roman" w:cstheme="minorHAnsi"/>
          <w:b/>
          <w:bCs/>
          <w:sz w:val="32"/>
          <w:szCs w:val="32"/>
          <w:u w:val="single"/>
          <w:lang w:val="en-US" w:eastAsia="en-IN"/>
        </w:rPr>
      </w:pPr>
      <w:r w:rsidRPr="00BF1297">
        <w:rPr>
          <w:rFonts w:eastAsia="Times New Roman" w:cstheme="minorHAnsi"/>
          <w:b/>
          <w:bCs/>
          <w:sz w:val="32"/>
          <w:szCs w:val="32"/>
          <w:u w:val="single"/>
          <w:lang w:val="en-US" w:eastAsia="en-IN"/>
        </w:rPr>
        <w:lastRenderedPageBreak/>
        <w:t>LIST OF QUARRIES TO BE AUCTIONED</w:t>
      </w:r>
    </w:p>
    <w:tbl>
      <w:tblPr>
        <w:tblpPr w:leftFromText="180" w:rightFromText="180" w:vertAnchor="text" w:horzAnchor="page" w:tblpX="313" w:tblpY="602"/>
        <w:tblW w:w="1619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1"/>
        <w:gridCol w:w="850"/>
        <w:gridCol w:w="1287"/>
        <w:gridCol w:w="1436"/>
        <w:gridCol w:w="1721"/>
        <w:gridCol w:w="972"/>
        <w:gridCol w:w="1583"/>
        <w:gridCol w:w="900"/>
        <w:gridCol w:w="720"/>
        <w:gridCol w:w="1260"/>
        <w:gridCol w:w="900"/>
        <w:gridCol w:w="990"/>
        <w:gridCol w:w="900"/>
        <w:gridCol w:w="990"/>
        <w:gridCol w:w="1170"/>
      </w:tblGrid>
      <w:tr w:rsidR="00502948" w:rsidRPr="00BF1297" w14:paraId="3851823D" w14:textId="77777777" w:rsidTr="00AC7821">
        <w:trPr>
          <w:trHeight w:val="270"/>
        </w:trPr>
        <w:tc>
          <w:tcPr>
            <w:tcW w:w="51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A19C8" w14:textId="77777777" w:rsidR="00502948" w:rsidRPr="009A2B35" w:rsidRDefault="00502948" w:rsidP="00BF1297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proofErr w:type="spellStart"/>
            <w:r w:rsidRPr="009A2B3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n-IN"/>
              </w:rPr>
              <w:t>Sl</w:t>
            </w:r>
            <w:proofErr w:type="spellEnd"/>
            <w:r w:rsidRPr="009A2B3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n-IN"/>
              </w:rPr>
              <w:t xml:space="preserve"> No.</w:t>
            </w:r>
          </w:p>
        </w:tc>
        <w:tc>
          <w:tcPr>
            <w:tcW w:w="85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BBBCF" w14:textId="77777777" w:rsidR="00502948" w:rsidRPr="009A2B35" w:rsidRDefault="00502948" w:rsidP="00BF1297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9A2B3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n-IN"/>
              </w:rPr>
              <w:t>Circle</w:t>
            </w:r>
          </w:p>
        </w:tc>
        <w:tc>
          <w:tcPr>
            <w:tcW w:w="1287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0F034" w14:textId="77777777" w:rsidR="00502948" w:rsidRPr="009A2B35" w:rsidRDefault="00502948" w:rsidP="00BF1297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9A2B3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n-IN"/>
              </w:rPr>
              <w:t>District</w:t>
            </w:r>
          </w:p>
        </w:tc>
        <w:tc>
          <w:tcPr>
            <w:tcW w:w="1436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BEC55" w14:textId="77777777" w:rsidR="00502948" w:rsidRPr="009A2B35" w:rsidRDefault="00502948" w:rsidP="00BF1297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proofErr w:type="spellStart"/>
            <w:r w:rsidRPr="009A2B3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n-IN"/>
              </w:rPr>
              <w:t>Tahasil</w:t>
            </w:r>
            <w:proofErr w:type="spellEnd"/>
          </w:p>
        </w:tc>
        <w:tc>
          <w:tcPr>
            <w:tcW w:w="1721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652DE" w14:textId="77777777" w:rsidR="00502948" w:rsidRPr="009A2B35" w:rsidRDefault="00502948" w:rsidP="00BF1297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9A2B3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n-IN"/>
              </w:rPr>
              <w:t xml:space="preserve">Name of </w:t>
            </w:r>
            <w:proofErr w:type="spellStart"/>
            <w:r w:rsidRPr="009A2B3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n-IN"/>
              </w:rPr>
              <w:t>Souce</w:t>
            </w:r>
            <w:proofErr w:type="spellEnd"/>
          </w:p>
        </w:tc>
        <w:tc>
          <w:tcPr>
            <w:tcW w:w="972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15EE42" w14:textId="77777777" w:rsidR="00502948" w:rsidRPr="009A2B35" w:rsidRDefault="00502948" w:rsidP="00BF1297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9A2B3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n-IN"/>
              </w:rPr>
              <w:t>Mineral</w:t>
            </w:r>
          </w:p>
        </w:tc>
        <w:tc>
          <w:tcPr>
            <w:tcW w:w="5363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22B20" w14:textId="77777777" w:rsidR="00502948" w:rsidRPr="009A2B35" w:rsidRDefault="00502948" w:rsidP="00BF1297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9A2B3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n-IN"/>
              </w:rPr>
              <w:t>Land Schedule</w:t>
            </w:r>
          </w:p>
        </w:tc>
        <w:tc>
          <w:tcPr>
            <w:tcW w:w="990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1D3999" w14:textId="552D5F86" w:rsidR="00502948" w:rsidRPr="009A2B35" w:rsidRDefault="00502948" w:rsidP="00BF1297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9A2B3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n-IN"/>
              </w:rPr>
              <w:t>MGQ per year (Cum)</w:t>
            </w:r>
          </w:p>
        </w:tc>
        <w:tc>
          <w:tcPr>
            <w:tcW w:w="900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422F3C" w14:textId="1F909330" w:rsidR="00502948" w:rsidRPr="009A2B35" w:rsidRDefault="00502948" w:rsidP="00BF1297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AC782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Additional</w:t>
            </w:r>
            <w:r w:rsidRPr="00AC7821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en-IN"/>
              </w:rPr>
              <w:t xml:space="preserve"> </w:t>
            </w:r>
            <w:r w:rsidRPr="009A2B3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 xml:space="preserve">Charge per </w:t>
            </w:r>
            <w:proofErr w:type="spellStart"/>
            <w:r w:rsidRPr="009A2B3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CuM</w:t>
            </w:r>
            <w:proofErr w:type="spellEnd"/>
          </w:p>
        </w:tc>
        <w:tc>
          <w:tcPr>
            <w:tcW w:w="990" w:type="dxa"/>
            <w:tcBorders>
              <w:top w:val="single" w:sz="8" w:space="0" w:color="auto"/>
              <w:left w:val="nil"/>
              <w:right w:val="single" w:sz="4" w:space="0" w:color="auto"/>
            </w:tcBorders>
          </w:tcPr>
          <w:p w14:paraId="6C923028" w14:textId="77777777" w:rsidR="00502948" w:rsidRPr="009A2B35" w:rsidRDefault="00502948" w:rsidP="00BF1297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n-IN"/>
              </w:rPr>
            </w:pP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AFC65" w14:textId="4C1A3678" w:rsidR="00502948" w:rsidRPr="009A2B35" w:rsidRDefault="00502948" w:rsidP="00AC782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EMD</w:t>
            </w:r>
            <w:r w:rsidR="00AC782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br/>
            </w:r>
            <w:r w:rsidRPr="009A2B3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n-IN"/>
              </w:rPr>
              <w:t>(in Rs.)</w:t>
            </w:r>
          </w:p>
        </w:tc>
      </w:tr>
      <w:tr w:rsidR="00AC7821" w:rsidRPr="00BF1297" w14:paraId="26697148" w14:textId="77777777" w:rsidTr="00AC7821">
        <w:trPr>
          <w:trHeight w:val="1005"/>
        </w:trPr>
        <w:tc>
          <w:tcPr>
            <w:tcW w:w="511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9FE25F1" w14:textId="77777777" w:rsidR="00502948" w:rsidRPr="00BF1297" w:rsidRDefault="00502948" w:rsidP="00BF1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850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60268D8" w14:textId="77777777" w:rsidR="00502948" w:rsidRPr="00BF1297" w:rsidRDefault="00502948" w:rsidP="00BF1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7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57CD539" w14:textId="77777777" w:rsidR="00502948" w:rsidRPr="00BF1297" w:rsidRDefault="00502948" w:rsidP="00BF1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436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10CD2BC" w14:textId="77777777" w:rsidR="00502948" w:rsidRPr="00BF1297" w:rsidRDefault="00502948" w:rsidP="00BF1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721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3FD46D8" w14:textId="77777777" w:rsidR="00502948" w:rsidRPr="00BF1297" w:rsidRDefault="00502948" w:rsidP="00BF1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72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693B06C" w14:textId="77777777" w:rsidR="00502948" w:rsidRPr="00BF1297" w:rsidRDefault="00502948" w:rsidP="00BF1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E4050F" w14:textId="77777777" w:rsidR="00502948" w:rsidRPr="00BF1297" w:rsidRDefault="00502948" w:rsidP="00BF1297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BF129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IN"/>
              </w:rPr>
              <w:t>Mouz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30AE3" w14:textId="77777777" w:rsidR="00502948" w:rsidRPr="00BF1297" w:rsidRDefault="00502948" w:rsidP="00BF1297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spellStart"/>
            <w:r w:rsidRPr="00BF129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IN"/>
              </w:rPr>
              <w:t>Khatian</w:t>
            </w:r>
            <w:proofErr w:type="spellEnd"/>
            <w:r w:rsidRPr="00BF129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IN"/>
              </w:rPr>
              <w:t xml:space="preserve"> No.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55273" w14:textId="77777777" w:rsidR="00502948" w:rsidRPr="00BF1297" w:rsidRDefault="00502948" w:rsidP="00BF1297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BF129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IN"/>
              </w:rPr>
              <w:t>Plot No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8D128" w14:textId="77777777" w:rsidR="00502948" w:rsidRPr="00BF1297" w:rsidRDefault="00502948" w:rsidP="00BF1297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BF129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IN"/>
              </w:rPr>
              <w:t>Kissam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CBB08" w14:textId="77777777" w:rsidR="00502948" w:rsidRPr="00BF1297" w:rsidRDefault="00502948" w:rsidP="00BF1297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BF129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IN"/>
              </w:rPr>
              <w:t>Area in Hect.</w:t>
            </w:r>
          </w:p>
        </w:tc>
        <w:tc>
          <w:tcPr>
            <w:tcW w:w="99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1BFF107" w14:textId="77777777" w:rsidR="00502948" w:rsidRPr="00BF1297" w:rsidRDefault="00502948" w:rsidP="00BF1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0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B8E928D" w14:textId="77777777" w:rsidR="00502948" w:rsidRPr="00BF1297" w:rsidRDefault="00502948" w:rsidP="00BF1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54C81E4" w14:textId="77777777" w:rsidR="00502948" w:rsidRPr="00AC7821" w:rsidRDefault="00502948" w:rsidP="00BF1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AC782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IT/ BG</w:t>
            </w:r>
          </w:p>
          <w:p w14:paraId="3C549291" w14:textId="231FE903" w:rsidR="00502948" w:rsidRPr="00BF1297" w:rsidRDefault="00502948" w:rsidP="00BF1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9A2B3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n-IN"/>
              </w:rPr>
              <w:t>(</w:t>
            </w:r>
            <w:proofErr w:type="gramStart"/>
            <w:r w:rsidRPr="009A2B3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n-IN"/>
              </w:rPr>
              <w:t>in</w:t>
            </w:r>
            <w:proofErr w:type="gramEnd"/>
            <w:r w:rsidRPr="009A2B3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n-IN"/>
              </w:rPr>
              <w:t xml:space="preserve"> Rs.)</w:t>
            </w:r>
          </w:p>
        </w:tc>
        <w:tc>
          <w:tcPr>
            <w:tcW w:w="11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9128C" w14:textId="3F4E5D0D" w:rsidR="00502948" w:rsidRPr="00BF1297" w:rsidRDefault="00502948" w:rsidP="00BF1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AC7821" w:rsidRPr="00BF1297" w14:paraId="6F7B991B" w14:textId="77777777" w:rsidTr="00AC7821">
        <w:trPr>
          <w:trHeight w:val="1115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BAAA1" w14:textId="77777777" w:rsidR="00502948" w:rsidRPr="00BF1297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DA34D" w14:textId="5DBD2623" w:rsidR="00502948" w:rsidRPr="00BF1297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Jeypore</w:t>
            </w:r>
            <w:proofErr w:type="spellEnd"/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E9F63" w14:textId="77777777" w:rsidR="00502948" w:rsidRPr="00BF1297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Nabarangpur</w:t>
            </w:r>
            <w:proofErr w:type="spellEnd"/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1F6D4" w14:textId="56DF5025" w:rsidR="00502948" w:rsidRPr="00CF4AC3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proofErr w:type="spellStart"/>
            <w:r w:rsidRPr="00CF4AC3">
              <w:rPr>
                <w:rFonts w:eastAsia="Times New Roman" w:cstheme="minorHAnsi"/>
                <w:sz w:val="20"/>
                <w:szCs w:val="20"/>
                <w:lang w:eastAsia="en-IN"/>
              </w:rPr>
              <w:t>C</w:t>
            </w:r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handahandi</w:t>
            </w:r>
            <w:proofErr w:type="spellEnd"/>
          </w:p>
          <w:p w14:paraId="45254758" w14:textId="3A02889D" w:rsidR="00502948" w:rsidRPr="00BF1297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EE584" w14:textId="3B194EE4" w:rsidR="00502948" w:rsidRPr="00BF1297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 w:bidi="or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eastAsia="en-IN" w:bidi="or-IN"/>
              </w:rPr>
              <w:t>Baidipara</w:t>
            </w:r>
            <w:proofErr w:type="spellEnd"/>
            <w:r w:rsidRPr="00BF1297">
              <w:rPr>
                <w:rFonts w:eastAsia="Times New Roman" w:cstheme="minorHAnsi"/>
                <w:sz w:val="20"/>
                <w:szCs w:val="20"/>
                <w:lang w:eastAsia="en-IN" w:bidi="or-IN"/>
              </w:rPr>
              <w:t xml:space="preserve"> </w:t>
            </w:r>
            <w:r>
              <w:rPr>
                <w:rFonts w:eastAsia="Times New Roman" w:cstheme="minorHAnsi"/>
                <w:sz w:val="20"/>
                <w:szCs w:val="20"/>
                <w:lang w:eastAsia="en-IN" w:bidi="or-IN"/>
              </w:rPr>
              <w:br/>
            </w:r>
            <w:r w:rsidRPr="00BF1297">
              <w:rPr>
                <w:rFonts w:eastAsia="Times New Roman" w:cstheme="minorHAnsi"/>
                <w:sz w:val="20"/>
                <w:szCs w:val="20"/>
                <w:lang w:eastAsia="en-IN" w:bidi="or-IN"/>
              </w:rPr>
              <w:t>Stone Quarry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7DE09" w14:textId="6EF31F17" w:rsidR="00502948" w:rsidRPr="00BF1297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STONE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DB405" w14:textId="3187CCD9" w:rsidR="00502948" w:rsidRPr="009A2B35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9A2B35">
              <w:rPr>
                <w:rFonts w:eastAsia="Times New Roman" w:cstheme="minorHAnsi"/>
                <w:sz w:val="20"/>
                <w:szCs w:val="20"/>
                <w:lang w:eastAsia="en-IN"/>
              </w:rPr>
              <w:t>BAIDIPAR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FF8DC" w14:textId="581F5A1F" w:rsidR="00502948" w:rsidRPr="00BF1297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31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8EC6A7" w14:textId="77777777" w:rsidR="00502948" w:rsidRPr="00BF1297" w:rsidRDefault="00502948" w:rsidP="00BF1297">
            <w:pPr>
              <w:spacing w:after="0" w:line="240" w:lineRule="auto"/>
              <w:jc w:val="center"/>
              <w:rPr>
                <w:rFonts w:ascii="Segoe UI" w:hAnsi="Segoe UI" w:cs="Segoe UI"/>
                <w:color w:val="3E3E3E"/>
                <w:sz w:val="20"/>
                <w:szCs w:val="20"/>
                <w:lang w:eastAsia="en-IN" w:bidi="or-IN"/>
              </w:rPr>
            </w:pPr>
            <w:r w:rsidRPr="00BF1297">
              <w:rPr>
                <w:rFonts w:ascii="Segoe UI" w:hAnsi="Segoe UI" w:cs="Segoe UI"/>
                <w:color w:val="3E3E3E"/>
                <w:sz w:val="20"/>
                <w:szCs w:val="20"/>
              </w:rPr>
              <w:br/>
              <w:t>418</w:t>
            </w:r>
          </w:p>
          <w:p w14:paraId="2FAAEFFB" w14:textId="2EFB7B09" w:rsidR="00502948" w:rsidRPr="00BF1297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544C7" w14:textId="2228106C" w:rsidR="00502948" w:rsidRPr="00BF1297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PA</w:t>
            </w: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>HA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C62E7" w14:textId="0802C580" w:rsidR="00502948" w:rsidRPr="00634320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eastAsia="en-IN"/>
              </w:rPr>
              <w:t>1.73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B253D" w14:textId="31FEFDB7" w:rsidR="00502948" w:rsidRPr="00634320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eastAsia="en-IN"/>
              </w:rPr>
              <w:t>21887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06F86" w14:textId="299D5538" w:rsidR="00502948" w:rsidRPr="00634320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26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1BA48" w14:textId="77777777" w:rsidR="000C198C" w:rsidRPr="00634320" w:rsidRDefault="000C198C" w:rsidP="000C198C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8535930</w:t>
            </w:r>
          </w:p>
          <w:p w14:paraId="5218BF4F" w14:textId="77777777" w:rsidR="00502948" w:rsidRPr="00634320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48561" w14:textId="1053E439" w:rsidR="000C198C" w:rsidRPr="00634320" w:rsidRDefault="000C198C" w:rsidP="000C198C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853593</w:t>
            </w:r>
          </w:p>
          <w:p w14:paraId="60F343C4" w14:textId="13878C29" w:rsidR="00502948" w:rsidRPr="00634320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</w:tr>
      <w:tr w:rsidR="00AC7821" w:rsidRPr="00BF1297" w14:paraId="1B6300C4" w14:textId="77777777" w:rsidTr="00AC7821">
        <w:trPr>
          <w:trHeight w:val="861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D9804" w14:textId="77777777" w:rsidR="00502948" w:rsidRPr="00BF1297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DD15B" w14:textId="77777777" w:rsidR="00502948" w:rsidRPr="00BF1297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Jeypore</w:t>
            </w:r>
            <w:proofErr w:type="spellEnd"/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56C4B" w14:textId="77777777" w:rsidR="00502948" w:rsidRPr="00BF1297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Nabarangpur</w:t>
            </w:r>
            <w:proofErr w:type="spellEnd"/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86A16" w14:textId="0B023E40" w:rsidR="00502948" w:rsidRPr="00BF1297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CF4AC3">
              <w:rPr>
                <w:rFonts w:eastAsia="Times New Roman" w:cstheme="minorHAnsi"/>
                <w:sz w:val="20"/>
                <w:szCs w:val="20"/>
                <w:lang w:eastAsia="en-IN"/>
              </w:rPr>
              <w:t>C</w:t>
            </w:r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handahandi</w:t>
            </w:r>
            <w:proofErr w:type="spellEnd"/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ABCF6" w14:textId="30309A59" w:rsidR="00502948" w:rsidRPr="00BF1297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Koilimunda</w:t>
            </w:r>
            <w:proofErr w:type="spellEnd"/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 xml:space="preserve"> Sand Quarry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003A8" w14:textId="0C4475BD" w:rsidR="00502948" w:rsidRPr="00BF1297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S</w:t>
            </w:r>
            <w:r>
              <w:rPr>
                <w:rFonts w:eastAsia="Times New Roman" w:cstheme="minorHAnsi"/>
                <w:sz w:val="20"/>
                <w:szCs w:val="20"/>
                <w:lang w:val="en-US" w:eastAsia="en-IN"/>
              </w:rPr>
              <w:t>AND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91927" w14:textId="09306860" w:rsidR="00502948" w:rsidRPr="009A2B35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9A2B35">
              <w:rPr>
                <w:rFonts w:eastAsia="Times New Roman" w:cstheme="minorHAnsi"/>
                <w:sz w:val="20"/>
                <w:szCs w:val="20"/>
                <w:lang w:eastAsia="en-IN"/>
              </w:rPr>
              <w:t>KOILIMUND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794DA" w14:textId="36CC346B" w:rsidR="00502948" w:rsidRPr="00BF1297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19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B2A41" w14:textId="5303D086" w:rsidR="00502948" w:rsidRPr="00BF1297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0BD22" w14:textId="11C25D0B" w:rsidR="00502948" w:rsidRPr="00BF1297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Nadi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479B2" w14:textId="1AC57BBA" w:rsidR="00502948" w:rsidRPr="00634320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4.05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DA948" w14:textId="3930220C" w:rsidR="00502948" w:rsidRPr="00634320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eastAsia="en-IN"/>
              </w:rPr>
              <w:t>1262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3ED1F" w14:textId="55D57BF0" w:rsidR="00502948" w:rsidRPr="00634320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7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9D819" w14:textId="77777777" w:rsidR="000C198C" w:rsidRPr="00634320" w:rsidRDefault="000C198C" w:rsidP="000C198C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1325940</w:t>
            </w:r>
          </w:p>
          <w:p w14:paraId="5A6DB280" w14:textId="77777777" w:rsidR="00502948" w:rsidRPr="00634320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3A680D" w14:textId="0311D212" w:rsidR="000C198C" w:rsidRPr="00634320" w:rsidRDefault="000C198C" w:rsidP="000C198C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132594</w:t>
            </w:r>
          </w:p>
          <w:p w14:paraId="6CBCA06A" w14:textId="1A701F4E" w:rsidR="00502948" w:rsidRPr="00634320" w:rsidRDefault="00502948" w:rsidP="00BF129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</w:tr>
      <w:tr w:rsidR="00AC7821" w:rsidRPr="00BF1297" w14:paraId="64E0EF51" w14:textId="77777777" w:rsidTr="00AC7821">
        <w:trPr>
          <w:trHeight w:val="674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1153A" w14:textId="77777777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82A7C" w14:textId="77777777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Jeypore</w:t>
            </w:r>
            <w:proofErr w:type="spellEnd"/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C2BDC7" w14:textId="77777777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Nabarangpur</w:t>
            </w:r>
            <w:proofErr w:type="spellEnd"/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72FE4" w14:textId="701AD9A4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CF4AC3">
              <w:rPr>
                <w:rFonts w:eastAsia="Times New Roman" w:cstheme="minorHAnsi"/>
                <w:sz w:val="20"/>
                <w:szCs w:val="20"/>
                <w:lang w:eastAsia="en-IN"/>
              </w:rPr>
              <w:t>C</w:t>
            </w:r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handahandi</w:t>
            </w:r>
            <w:proofErr w:type="spellEnd"/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8AEAFD" w14:textId="54F45712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Salebhata</w:t>
            </w:r>
            <w:proofErr w:type="spellEnd"/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 xml:space="preserve"> </w:t>
            </w: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br/>
            </w:r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Sand Quarry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5A05D" w14:textId="0C8ACC72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8644F9">
              <w:rPr>
                <w:rFonts w:eastAsia="Times New Roman" w:cstheme="minorHAnsi"/>
                <w:sz w:val="20"/>
                <w:szCs w:val="20"/>
                <w:lang w:val="en-US" w:eastAsia="en-IN"/>
              </w:rPr>
              <w:t>SAND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C5C8F4" w14:textId="2B05445E" w:rsidR="00502948" w:rsidRPr="009A2B35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9A2B35">
              <w:rPr>
                <w:rFonts w:eastAsia="Times New Roman" w:cstheme="minorHAnsi"/>
                <w:sz w:val="20"/>
                <w:szCs w:val="20"/>
                <w:lang w:eastAsia="en-IN"/>
              </w:rPr>
              <w:t>SALEBHAT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B292E" w14:textId="39FDE52A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9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CF324" w14:textId="3D219B0C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6,</w:t>
            </w:r>
            <w:r w:rsidR="00FD0696">
              <w:rPr>
                <w:rFonts w:eastAsia="Times New Roman" w:cstheme="minorHAnsi"/>
                <w:sz w:val="20"/>
                <w:szCs w:val="20"/>
                <w:lang w:val="en-US" w:eastAsia="en-IN"/>
              </w:rPr>
              <w:br/>
            </w: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6/41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8512B" w14:textId="7030BFDF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Nadi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EB516" w14:textId="66F98C36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2.756,</w:t>
            </w: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br/>
              <w:t>1.78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5FE5C" w14:textId="0696F3C4" w:rsidR="00502948" w:rsidRPr="00634320" w:rsidRDefault="00502948" w:rsidP="00502948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634320">
              <w:rPr>
                <w:rFonts w:cstheme="minorHAnsi"/>
                <w:color w:val="3E3E3E"/>
              </w:rPr>
              <w:br/>
              <w:t>1087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4BE285" w14:textId="4AE35E68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7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9941A" w14:textId="77777777" w:rsidR="000C198C" w:rsidRPr="00634320" w:rsidRDefault="000C198C" w:rsidP="000C198C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1141665</w:t>
            </w:r>
          </w:p>
          <w:p w14:paraId="022C9D22" w14:textId="77777777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29DF8" w14:textId="712CFE0D" w:rsidR="000C198C" w:rsidRPr="00634320" w:rsidRDefault="000C198C" w:rsidP="000C198C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11416</w:t>
            </w:r>
            <w:r w:rsidR="007C4689">
              <w:rPr>
                <w:rFonts w:cstheme="minorHAnsi"/>
                <w:color w:val="000000"/>
              </w:rPr>
              <w:t>7</w:t>
            </w:r>
          </w:p>
          <w:p w14:paraId="333DCCA7" w14:textId="3D65B70F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</w:tr>
      <w:tr w:rsidR="00AC7821" w:rsidRPr="00BF1297" w14:paraId="7F29DF84" w14:textId="77777777" w:rsidTr="00AC7821">
        <w:trPr>
          <w:trHeight w:val="803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49EFA9" w14:textId="77777777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BFC30" w14:textId="77777777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Jeypore</w:t>
            </w:r>
            <w:proofErr w:type="spellEnd"/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869675" w14:textId="77777777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Nabarangpur</w:t>
            </w:r>
            <w:proofErr w:type="spellEnd"/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6B1E2" w14:textId="511C51DA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CF4AC3">
              <w:rPr>
                <w:rFonts w:eastAsia="Times New Roman" w:cstheme="minorHAnsi"/>
                <w:sz w:val="20"/>
                <w:szCs w:val="20"/>
                <w:lang w:eastAsia="en-IN"/>
              </w:rPr>
              <w:t>C</w:t>
            </w:r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handahandi</w:t>
            </w:r>
            <w:proofErr w:type="spellEnd"/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6B5AD" w14:textId="77777777" w:rsidR="00502948" w:rsidRPr="00BF1297" w:rsidRDefault="00502948" w:rsidP="00503532">
            <w:pPr>
              <w:spacing w:after="0" w:line="240" w:lineRule="auto"/>
              <w:jc w:val="center"/>
              <w:rPr>
                <w:rFonts w:ascii="Segoe UI" w:hAnsi="Segoe UI" w:cs="Segoe UI"/>
                <w:color w:val="3E3E3E"/>
                <w:sz w:val="20"/>
                <w:szCs w:val="20"/>
                <w:lang w:eastAsia="en-IN" w:bidi="or-IN"/>
              </w:rPr>
            </w:pPr>
            <w:r w:rsidRPr="00BF1297">
              <w:rPr>
                <w:rFonts w:ascii="Segoe UI" w:hAnsi="Segoe UI" w:cs="Segoe UI"/>
                <w:color w:val="3E3E3E"/>
                <w:sz w:val="20"/>
                <w:szCs w:val="20"/>
              </w:rPr>
              <w:br/>
            </w:r>
            <w:proofErr w:type="spellStart"/>
            <w:r w:rsidRPr="00BF1297">
              <w:rPr>
                <w:rFonts w:ascii="Segoe UI" w:hAnsi="Segoe UI" w:cs="Segoe UI"/>
                <w:color w:val="3E3E3E"/>
                <w:sz w:val="20"/>
                <w:szCs w:val="20"/>
              </w:rPr>
              <w:t>Sandhimunda</w:t>
            </w:r>
            <w:proofErr w:type="spellEnd"/>
            <w:r w:rsidRPr="00BF1297">
              <w:rPr>
                <w:rFonts w:ascii="Segoe UI" w:hAnsi="Segoe UI" w:cs="Segoe UI"/>
                <w:color w:val="3E3E3E"/>
                <w:sz w:val="20"/>
                <w:szCs w:val="20"/>
              </w:rPr>
              <w:t xml:space="preserve"> Sand Quarry</w:t>
            </w:r>
          </w:p>
          <w:p w14:paraId="572331D2" w14:textId="09E9E308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B35E7" w14:textId="688B7660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8644F9">
              <w:rPr>
                <w:rFonts w:eastAsia="Times New Roman" w:cstheme="minorHAnsi"/>
                <w:sz w:val="20"/>
                <w:szCs w:val="20"/>
                <w:lang w:val="en-US" w:eastAsia="en-IN"/>
              </w:rPr>
              <w:t>SAND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819B2" w14:textId="4CBB03B1" w:rsidR="00502948" w:rsidRPr="009A2B35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9A2B35">
              <w:rPr>
                <w:rFonts w:eastAsia="Times New Roman" w:cstheme="minorHAnsi"/>
                <w:sz w:val="20"/>
                <w:szCs w:val="20"/>
                <w:lang w:eastAsia="en-IN"/>
              </w:rPr>
              <w:t>SANDHIMUND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7E9CA1" w14:textId="03342D5D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24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B9399" w14:textId="03BCEA35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A1685" w14:textId="1C3AB12B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Nadi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EC88C" w14:textId="50CD9DAF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4.86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09307" w14:textId="68124BAA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eastAsia="en-IN"/>
              </w:rPr>
              <w:t>756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54A29" w14:textId="0FA9A8CE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7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EE091" w14:textId="77777777" w:rsidR="000C198C" w:rsidRPr="00634320" w:rsidRDefault="000C198C" w:rsidP="000C198C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794325</w:t>
            </w:r>
          </w:p>
          <w:p w14:paraId="5DFA6C13" w14:textId="77777777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1986B" w14:textId="7EDACCC7" w:rsidR="000C198C" w:rsidRPr="00634320" w:rsidRDefault="000C198C" w:rsidP="000C198C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7943</w:t>
            </w:r>
            <w:r w:rsidR="007C4689">
              <w:rPr>
                <w:rFonts w:cstheme="minorHAnsi"/>
                <w:color w:val="000000"/>
              </w:rPr>
              <w:t>3</w:t>
            </w:r>
          </w:p>
          <w:p w14:paraId="3FBADFD6" w14:textId="0494DD4C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</w:tr>
      <w:tr w:rsidR="00AC7821" w:rsidRPr="00BF1297" w14:paraId="01D9CB2F" w14:textId="77777777" w:rsidTr="00AC7821">
        <w:trPr>
          <w:trHeight w:val="910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0D5CD" w14:textId="77777777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6BCE9" w14:textId="77777777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Jeypore</w:t>
            </w:r>
            <w:proofErr w:type="spellEnd"/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A33A1" w14:textId="77777777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Nabarangpur</w:t>
            </w:r>
            <w:proofErr w:type="spellEnd"/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B5A11" w14:textId="467CF9FA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CF4AC3">
              <w:rPr>
                <w:rFonts w:eastAsia="Times New Roman" w:cstheme="minorHAnsi"/>
                <w:sz w:val="20"/>
                <w:szCs w:val="20"/>
                <w:lang w:eastAsia="en-IN"/>
              </w:rPr>
              <w:t>C</w:t>
            </w:r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handahandi</w:t>
            </w:r>
            <w:proofErr w:type="spellEnd"/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B08F5" w14:textId="6CCB05B5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Telatandi</w:t>
            </w:r>
            <w:proofErr w:type="spellEnd"/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 xml:space="preserve"> Sand Quarry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35D1F" w14:textId="163C1D04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8644F9">
              <w:rPr>
                <w:rFonts w:eastAsia="Times New Roman" w:cstheme="minorHAnsi"/>
                <w:sz w:val="20"/>
                <w:szCs w:val="20"/>
                <w:lang w:val="en-US" w:eastAsia="en-IN"/>
              </w:rPr>
              <w:t>SAND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837FE" w14:textId="754F363C" w:rsidR="00502948" w:rsidRPr="009A2B35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9A2B35">
              <w:rPr>
                <w:rFonts w:eastAsia="Times New Roman" w:cstheme="minorHAnsi"/>
                <w:sz w:val="20"/>
                <w:szCs w:val="20"/>
                <w:lang w:eastAsia="en-IN"/>
              </w:rPr>
              <w:t>TELATANDI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E36CCC" w14:textId="0C69EE2A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15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4C197" w14:textId="4660F8D4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240,</w:t>
            </w:r>
            <w:r w:rsidR="005F14CB">
              <w:rPr>
                <w:rFonts w:eastAsia="Times New Roman" w:cstheme="minorHAnsi"/>
                <w:sz w:val="20"/>
                <w:szCs w:val="20"/>
                <w:lang w:val="en-US" w:eastAsia="en-IN"/>
              </w:rPr>
              <w:br/>
            </w: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24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39C30" w14:textId="4E66BBB5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Nadi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D193" w14:textId="1A03F992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1.113,</w:t>
            </w: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br/>
              <w:t>3.64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3E312" w14:textId="20EDB212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eastAsia="en-IN"/>
              </w:rPr>
              <w:t>653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B0E3E" w14:textId="7ABDA553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7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FE80C" w14:textId="77777777" w:rsidR="000C198C" w:rsidRPr="00634320" w:rsidRDefault="000C198C" w:rsidP="000C198C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685860</w:t>
            </w:r>
          </w:p>
          <w:p w14:paraId="063886F1" w14:textId="77777777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6C332" w14:textId="77777777" w:rsidR="000C198C" w:rsidRPr="00634320" w:rsidRDefault="000C198C" w:rsidP="000C198C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68586</w:t>
            </w:r>
          </w:p>
          <w:p w14:paraId="114E3F29" w14:textId="6B10FFF7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</w:tr>
      <w:tr w:rsidR="00AC7821" w:rsidRPr="00BF1297" w14:paraId="5B5EC7FB" w14:textId="77777777" w:rsidTr="00AC7821">
        <w:trPr>
          <w:trHeight w:val="910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977F7" w14:textId="62183653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FBEE62" w14:textId="27F71142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Jeypore</w:t>
            </w:r>
            <w:proofErr w:type="spellEnd"/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51386" w14:textId="4C5DD6BC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Nabarangpur</w:t>
            </w:r>
            <w:proofErr w:type="spellEnd"/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AC123" w14:textId="666E213F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Umerkote</w:t>
            </w:r>
            <w:proofErr w:type="spellEnd"/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3FEEC" w14:textId="3CBD2A00" w:rsidR="00502948" w:rsidRPr="00BF1297" w:rsidRDefault="00502948" w:rsidP="00503532">
            <w:pPr>
              <w:spacing w:after="0" w:line="240" w:lineRule="auto"/>
              <w:jc w:val="center"/>
              <w:rPr>
                <w:rFonts w:ascii="Segoe UI" w:hAnsi="Segoe UI" w:cs="Segoe UI"/>
                <w:color w:val="3E3E3E"/>
                <w:sz w:val="20"/>
                <w:szCs w:val="20"/>
                <w:lang w:eastAsia="en-IN" w:bidi="or-IN"/>
              </w:rPr>
            </w:pPr>
            <w:r w:rsidRPr="00BF1297">
              <w:rPr>
                <w:rFonts w:ascii="Segoe UI" w:hAnsi="Segoe UI" w:cs="Segoe UI"/>
                <w:color w:val="3E3E3E"/>
                <w:sz w:val="20"/>
                <w:szCs w:val="20"/>
              </w:rPr>
              <w:br/>
            </w:r>
            <w:proofErr w:type="spellStart"/>
            <w:r w:rsidRPr="00BF1297">
              <w:rPr>
                <w:rFonts w:ascii="Segoe UI" w:hAnsi="Segoe UI" w:cs="Segoe UI"/>
                <w:color w:val="3E3E3E"/>
                <w:sz w:val="20"/>
                <w:szCs w:val="20"/>
              </w:rPr>
              <w:t>Malbeda</w:t>
            </w:r>
            <w:proofErr w:type="spellEnd"/>
            <w:r w:rsidRPr="00BF1297">
              <w:rPr>
                <w:rFonts w:ascii="Segoe UI" w:hAnsi="Segoe UI" w:cs="Segoe UI"/>
                <w:color w:val="3E3E3E"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color w:val="3E3E3E"/>
                <w:sz w:val="20"/>
                <w:szCs w:val="20"/>
              </w:rPr>
              <w:br/>
            </w:r>
            <w:r w:rsidRPr="00BF1297">
              <w:rPr>
                <w:rFonts w:ascii="Segoe UI" w:hAnsi="Segoe UI" w:cs="Segoe UI"/>
                <w:color w:val="3E3E3E"/>
                <w:sz w:val="20"/>
                <w:szCs w:val="20"/>
              </w:rPr>
              <w:t>Stone Quarry</w:t>
            </w:r>
          </w:p>
          <w:p w14:paraId="55D0442A" w14:textId="59DCAADE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D3E10A" w14:textId="3B821496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3A42C8">
              <w:rPr>
                <w:rFonts w:eastAsia="Times New Roman" w:cstheme="minorHAnsi"/>
                <w:sz w:val="20"/>
                <w:szCs w:val="20"/>
                <w:lang w:val="en-US" w:eastAsia="en-IN"/>
              </w:rPr>
              <w:t>STONE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D180C" w14:textId="5F166034" w:rsidR="00502948" w:rsidRPr="009A2B35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9A2B35">
              <w:rPr>
                <w:rFonts w:eastAsia="Times New Roman" w:cstheme="minorHAnsi"/>
                <w:sz w:val="20"/>
                <w:szCs w:val="20"/>
                <w:lang w:eastAsia="en-IN"/>
              </w:rPr>
              <w:t>MALBED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04EE9" w14:textId="635690A9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13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203695" w14:textId="1664AAE5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1008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AC85F" w14:textId="3072C6BA" w:rsidR="00502948" w:rsidRPr="00FD0696" w:rsidRDefault="00502948" w:rsidP="00FD069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US" w:eastAsia="en-IN"/>
              </w:rPr>
            </w:pPr>
            <w:r w:rsidRPr="00FD0696">
              <w:rPr>
                <w:rFonts w:eastAsia="Times New Roman" w:cstheme="minorHAnsi"/>
                <w:sz w:val="18"/>
                <w:szCs w:val="18"/>
                <w:lang w:eastAsia="en-IN"/>
              </w:rPr>
              <w:t>PATHARBANI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5C0F8" w14:textId="2B386EB4" w:rsidR="00502948" w:rsidRPr="00634320" w:rsidRDefault="007751D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US" w:eastAsia="en-IN"/>
              </w:rPr>
              <w:t>1.86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8EFD8" w14:textId="5E445614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eastAsia="en-IN"/>
              </w:rPr>
              <w:t>2113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5EDC8" w14:textId="1E9D8EE3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26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AD4E" w14:textId="77777777" w:rsidR="000C198C" w:rsidRPr="00634320" w:rsidRDefault="000C198C" w:rsidP="000C198C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8242650</w:t>
            </w:r>
          </w:p>
          <w:p w14:paraId="536C7236" w14:textId="77777777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0B70D" w14:textId="77777777" w:rsidR="000C198C" w:rsidRPr="00634320" w:rsidRDefault="000C198C" w:rsidP="000C198C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824265</w:t>
            </w:r>
          </w:p>
          <w:p w14:paraId="27E01A54" w14:textId="419D87B8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</w:tr>
      <w:tr w:rsidR="00AC7821" w:rsidRPr="00BF1297" w14:paraId="742B18C2" w14:textId="77777777" w:rsidTr="00AC7821">
        <w:trPr>
          <w:trHeight w:val="910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A3513" w14:textId="55E8F537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2D266" w14:textId="4703C842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Jeypore</w:t>
            </w:r>
            <w:proofErr w:type="spellEnd"/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E6B40" w14:textId="77265D45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Nabarangpur</w:t>
            </w:r>
            <w:proofErr w:type="spellEnd"/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521B5" w14:textId="72CAA33A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Umerkote</w:t>
            </w:r>
            <w:proofErr w:type="spellEnd"/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B0414" w14:textId="3ADE68FE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Chhotaguda</w:t>
            </w:r>
            <w:proofErr w:type="spellEnd"/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 xml:space="preserve"> Stone Quarry- III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85FB1" w14:textId="62C5ACA1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3A42C8">
              <w:rPr>
                <w:rFonts w:eastAsia="Times New Roman" w:cstheme="minorHAnsi"/>
                <w:sz w:val="20"/>
                <w:szCs w:val="20"/>
                <w:lang w:val="en-US" w:eastAsia="en-IN"/>
              </w:rPr>
              <w:t>STONE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BB668" w14:textId="58F566E2" w:rsidR="00502948" w:rsidRPr="009A2B35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US" w:eastAsia="en-IN"/>
              </w:rPr>
            </w:pPr>
            <w:r w:rsidRPr="009A2B35">
              <w:rPr>
                <w:rFonts w:eastAsia="Times New Roman" w:cstheme="minorHAnsi"/>
                <w:sz w:val="18"/>
                <w:szCs w:val="18"/>
                <w:lang w:eastAsia="en-IN"/>
              </w:rPr>
              <w:t>CHHOTAGUD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19AF6" w14:textId="76FEE4B1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4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2876A" w14:textId="55D18136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38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1C241" w14:textId="5FDEB67A" w:rsidR="00502948" w:rsidRPr="00FD0696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US" w:eastAsia="en-IN"/>
              </w:rPr>
            </w:pPr>
            <w:r w:rsidRPr="00FD0696">
              <w:rPr>
                <w:rFonts w:eastAsia="Times New Roman" w:cstheme="minorHAnsi"/>
                <w:sz w:val="18"/>
                <w:szCs w:val="18"/>
                <w:lang w:eastAsia="en-IN"/>
              </w:rPr>
              <w:t>PATHARBANI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5FBCD" w14:textId="1FE207B0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2.93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9A630" w14:textId="7EA735BF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eastAsia="en-IN"/>
              </w:rPr>
              <w:t>6509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95A8C" w14:textId="1D7F50F1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26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C2679" w14:textId="77777777" w:rsidR="000C198C" w:rsidRPr="00634320" w:rsidRDefault="000C198C" w:rsidP="000C198C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25387050</w:t>
            </w:r>
          </w:p>
          <w:p w14:paraId="2ED78642" w14:textId="77777777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837F0F" w14:textId="77777777" w:rsidR="000C198C" w:rsidRPr="00634320" w:rsidRDefault="000C198C" w:rsidP="000C198C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2538705</w:t>
            </w:r>
          </w:p>
          <w:p w14:paraId="1313A845" w14:textId="02666FB1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</w:tr>
      <w:tr w:rsidR="00AC7821" w:rsidRPr="00BF1297" w14:paraId="5AFEB841" w14:textId="77777777" w:rsidTr="00AC7821">
        <w:trPr>
          <w:trHeight w:val="910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08730" w14:textId="6514319E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lastRenderedPageBreak/>
              <w:t>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F19F2" w14:textId="15D52358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Jeypore</w:t>
            </w:r>
            <w:proofErr w:type="spellEnd"/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34D21" w14:textId="2CB9A370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Nabarangpur</w:t>
            </w:r>
            <w:proofErr w:type="spellEnd"/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2BA43" w14:textId="3FA5BB4A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Umerkote</w:t>
            </w:r>
            <w:proofErr w:type="spellEnd"/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07CEB" w14:textId="1CFF0F48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Kaniki</w:t>
            </w:r>
            <w:proofErr w:type="spellEnd"/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 xml:space="preserve"> Stone Quarry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548BE" w14:textId="460AE3BB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3A42C8">
              <w:rPr>
                <w:rFonts w:eastAsia="Times New Roman" w:cstheme="minorHAnsi"/>
                <w:sz w:val="20"/>
                <w:szCs w:val="20"/>
                <w:lang w:val="en-US" w:eastAsia="en-IN"/>
              </w:rPr>
              <w:t>STONE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48726" w14:textId="496A25C0" w:rsidR="00502948" w:rsidRPr="009A2B35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US" w:eastAsia="en-IN"/>
              </w:rPr>
            </w:pPr>
            <w:r w:rsidRPr="009A2B35">
              <w:rPr>
                <w:rFonts w:eastAsia="Times New Roman" w:cstheme="minorHAnsi"/>
                <w:sz w:val="18"/>
                <w:szCs w:val="18"/>
                <w:lang w:eastAsia="en-IN"/>
              </w:rPr>
              <w:t>KANAKI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93A48" w14:textId="77777777" w:rsidR="00502948" w:rsidRPr="00BF1297" w:rsidRDefault="00502948" w:rsidP="00503532">
            <w:pPr>
              <w:spacing w:after="0" w:line="240" w:lineRule="auto"/>
              <w:jc w:val="center"/>
              <w:rPr>
                <w:rFonts w:ascii="Segoe UI" w:hAnsi="Segoe UI" w:cs="Segoe UI"/>
                <w:color w:val="3E3E3E"/>
                <w:sz w:val="20"/>
                <w:szCs w:val="20"/>
                <w:lang w:eastAsia="en-IN" w:bidi="or-IN"/>
              </w:rPr>
            </w:pPr>
            <w:r w:rsidRPr="00BF1297">
              <w:rPr>
                <w:rFonts w:ascii="Segoe UI" w:hAnsi="Segoe UI" w:cs="Segoe UI"/>
                <w:color w:val="3E3E3E"/>
                <w:sz w:val="20"/>
                <w:szCs w:val="20"/>
              </w:rPr>
              <w:br/>
              <w:t>65</w:t>
            </w:r>
          </w:p>
          <w:p w14:paraId="6961ACBF" w14:textId="77777777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D0376" w14:textId="1E26CA53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85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AAB2B" w14:textId="2F24C3E5" w:rsidR="00502948" w:rsidRPr="00FD0696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US" w:eastAsia="en-IN"/>
              </w:rPr>
            </w:pPr>
            <w:r w:rsidRPr="00FD0696">
              <w:rPr>
                <w:rFonts w:eastAsia="Times New Roman" w:cstheme="minorHAnsi"/>
                <w:sz w:val="18"/>
                <w:szCs w:val="18"/>
                <w:lang w:eastAsia="en-IN"/>
              </w:rPr>
              <w:t>PATHARBANI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580A3" w14:textId="471E51D4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1.35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14DC43" w14:textId="6FC5E395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634320">
              <w:rPr>
                <w:rFonts w:eastAsia="Times New Roman" w:cstheme="minorHAnsi"/>
                <w:b/>
                <w:bCs/>
                <w:sz w:val="20"/>
                <w:szCs w:val="20"/>
                <w:lang w:eastAsia="en-IN"/>
              </w:rPr>
              <w:t>1552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2B128" w14:textId="3850E30D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26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0F561" w14:textId="77777777" w:rsidR="000C198C" w:rsidRPr="00634320" w:rsidRDefault="000C198C" w:rsidP="000C198C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6053580</w:t>
            </w:r>
          </w:p>
          <w:p w14:paraId="318C1AA3" w14:textId="77777777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BF848" w14:textId="77777777" w:rsidR="000C198C" w:rsidRPr="00634320" w:rsidRDefault="000C198C" w:rsidP="000C198C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605358</w:t>
            </w:r>
          </w:p>
          <w:p w14:paraId="55633BEC" w14:textId="1D466B39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</w:tr>
      <w:tr w:rsidR="00AC7821" w:rsidRPr="00BF1297" w14:paraId="0ECBDDA0" w14:textId="77777777" w:rsidTr="00AC7821">
        <w:trPr>
          <w:trHeight w:val="910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48E6B" w14:textId="3E01F314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8841A" w14:textId="68BFC991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Jeypore</w:t>
            </w:r>
            <w:proofErr w:type="spellEnd"/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09C22" w14:textId="20A49D43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Nabarangpur</w:t>
            </w:r>
            <w:proofErr w:type="spellEnd"/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29128" w14:textId="6DD8FDDB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Raighar</w:t>
            </w:r>
            <w:proofErr w:type="spellEnd"/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765FB" w14:textId="388FAF13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Samalpur</w:t>
            </w:r>
            <w:proofErr w:type="spellEnd"/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 xml:space="preserve"> Stone Quarry - II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FF560" w14:textId="75EDF3BC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Stone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251748" w14:textId="4333BA65" w:rsidR="00502948" w:rsidRPr="009A2B35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US" w:eastAsia="en-IN"/>
              </w:rPr>
            </w:pPr>
            <w:r w:rsidRPr="009A2B35">
              <w:rPr>
                <w:rFonts w:eastAsia="Times New Roman" w:cstheme="minorHAnsi"/>
                <w:sz w:val="18"/>
                <w:szCs w:val="18"/>
                <w:lang w:eastAsia="en-IN"/>
              </w:rPr>
              <w:t>SAMBALPUR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AE080" w14:textId="07151F80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56/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362F2" w14:textId="07907784" w:rsidR="00502948" w:rsidRPr="00BF1297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11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7AC97" w14:textId="2DA9801C" w:rsidR="00502948" w:rsidRPr="00FD0696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US" w:eastAsia="en-IN"/>
              </w:rPr>
            </w:pPr>
            <w:r w:rsidRPr="00FD0696">
              <w:rPr>
                <w:rFonts w:eastAsia="Times New Roman" w:cstheme="minorHAnsi"/>
                <w:sz w:val="18"/>
                <w:szCs w:val="18"/>
                <w:lang w:eastAsia="en-IN"/>
              </w:rPr>
              <w:t>PATHARBANI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4EC0F" w14:textId="54F89172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1.01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0AEB4" w14:textId="6DADCA01" w:rsidR="00502948" w:rsidRPr="00634320" w:rsidRDefault="00502948" w:rsidP="00502948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634320">
              <w:rPr>
                <w:rFonts w:cstheme="minorHAnsi"/>
                <w:color w:val="3E3E3E"/>
              </w:rPr>
              <w:br/>
              <w:t>2028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AEC28" w14:textId="122337BA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26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3183C" w14:textId="77777777" w:rsidR="000C198C" w:rsidRPr="00634320" w:rsidRDefault="000C198C" w:rsidP="000C198C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7912710</w:t>
            </w:r>
          </w:p>
          <w:p w14:paraId="3A1A197F" w14:textId="77777777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0D405" w14:textId="77777777" w:rsidR="000C198C" w:rsidRPr="00634320" w:rsidRDefault="000C198C" w:rsidP="000C198C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791271</w:t>
            </w:r>
          </w:p>
          <w:p w14:paraId="5B02A048" w14:textId="66E6AA24" w:rsidR="00502948" w:rsidRPr="00634320" w:rsidRDefault="00502948" w:rsidP="0050353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</w:tr>
      <w:tr w:rsidR="00AC7821" w:rsidRPr="00BF1297" w14:paraId="59A5AA2F" w14:textId="77777777" w:rsidTr="00AC7821">
        <w:trPr>
          <w:trHeight w:val="910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4F477" w14:textId="5960C730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US" w:eastAsia="en-IN"/>
              </w:rPr>
              <w:t>1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3230B" w14:textId="4DAE631C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Jeypore</w:t>
            </w:r>
            <w:proofErr w:type="spellEnd"/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41E1C" w14:textId="361D1239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Nabarangpur</w:t>
            </w:r>
            <w:proofErr w:type="spellEnd"/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3EC18" w14:textId="1450E183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Kodinga</w:t>
            </w:r>
            <w:proofErr w:type="spellEnd"/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518FA" w14:textId="7DE81908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SANASIRISIAGUDA STONE QUARRY-III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C1ADE" w14:textId="4C153BD2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STONE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F8DCA" w14:textId="65A4C120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5F14CB">
              <w:rPr>
                <w:rFonts w:eastAsia="Times New Roman" w:cstheme="minorHAnsi"/>
                <w:sz w:val="18"/>
                <w:szCs w:val="18"/>
                <w:lang w:val="en-US" w:eastAsia="en-IN"/>
              </w:rPr>
              <w:t>SANASIRSIAGUD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1E0A8" w14:textId="77777777" w:rsidR="00FD0696" w:rsidRPr="00BF1297" w:rsidRDefault="00FD0696" w:rsidP="00FD0696">
            <w:pPr>
              <w:spacing w:after="0" w:line="240" w:lineRule="auto"/>
              <w:jc w:val="center"/>
              <w:rPr>
                <w:rFonts w:cstheme="minorHAnsi"/>
                <w:color w:val="3E3E3E"/>
                <w:sz w:val="20"/>
                <w:szCs w:val="20"/>
                <w:lang w:eastAsia="en-IN"/>
              </w:rPr>
            </w:pPr>
            <w:r w:rsidRPr="00BF1297">
              <w:rPr>
                <w:rFonts w:cstheme="minorHAnsi"/>
                <w:color w:val="3E3E3E"/>
                <w:sz w:val="20"/>
                <w:szCs w:val="20"/>
              </w:rPr>
              <w:br/>
              <w:t>125</w:t>
            </w:r>
          </w:p>
          <w:p w14:paraId="243F61BD" w14:textId="77777777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48CCA" w14:textId="77777777" w:rsidR="00FD0696" w:rsidRPr="00BF1297" w:rsidRDefault="00FD0696" w:rsidP="00FD0696">
            <w:pPr>
              <w:spacing w:after="0" w:line="240" w:lineRule="auto"/>
              <w:jc w:val="center"/>
              <w:rPr>
                <w:rFonts w:cstheme="minorHAnsi"/>
                <w:color w:val="3E3E3E"/>
                <w:sz w:val="20"/>
                <w:szCs w:val="20"/>
                <w:lang w:eastAsia="en-IN"/>
              </w:rPr>
            </w:pPr>
            <w:r w:rsidRPr="00BF1297">
              <w:rPr>
                <w:rFonts w:cstheme="minorHAnsi"/>
                <w:color w:val="3E3E3E"/>
                <w:sz w:val="20"/>
                <w:szCs w:val="20"/>
              </w:rPr>
              <w:br/>
              <w:t>267</w:t>
            </w:r>
          </w:p>
          <w:p w14:paraId="2E9563F5" w14:textId="77777777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86EBE" w14:textId="61466B08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903522">
              <w:rPr>
                <w:rFonts w:eastAsia="Times New Roman" w:cstheme="minorHAnsi"/>
                <w:sz w:val="18"/>
                <w:szCs w:val="18"/>
                <w:lang w:eastAsia="en-IN"/>
              </w:rPr>
              <w:t>PATHARBANI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2D4678" w14:textId="25243DC7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0.80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F51C18" w14:textId="7F51CBFA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eastAsia="en-IN"/>
              </w:rPr>
              <w:t>612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3AEE4" w14:textId="6C1D916A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26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78867" w14:textId="77777777" w:rsidR="00FD0696" w:rsidRPr="00634320" w:rsidRDefault="00FD0696" w:rsidP="00FD0696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2386800</w:t>
            </w:r>
          </w:p>
          <w:p w14:paraId="37797086" w14:textId="77777777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708FE" w14:textId="763515AF" w:rsidR="00FD0696" w:rsidRPr="00634320" w:rsidRDefault="00FD0696" w:rsidP="00FD0696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238680</w:t>
            </w:r>
          </w:p>
          <w:p w14:paraId="7E994980" w14:textId="1650DEA0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</w:tr>
      <w:tr w:rsidR="00AC7821" w:rsidRPr="00BF1297" w14:paraId="6C532EA8" w14:textId="77777777" w:rsidTr="00AC7821">
        <w:trPr>
          <w:trHeight w:val="910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A8110" w14:textId="075E0BA3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US" w:eastAsia="en-IN"/>
              </w:rPr>
              <w:t>1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632AF" w14:textId="4E31D778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Jeypore</w:t>
            </w:r>
            <w:proofErr w:type="spellEnd"/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31E65" w14:textId="6923FAEC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Nabarangpur</w:t>
            </w:r>
            <w:proofErr w:type="spellEnd"/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1D2B9" w14:textId="245E11E4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PAPADAHANDI</w:t>
            </w:r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12FB8" w14:textId="77777777" w:rsidR="00FD0696" w:rsidRPr="00BF1297" w:rsidRDefault="00FD0696" w:rsidP="00FD0696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proofErr w:type="spellStart"/>
            <w:r w:rsidRPr="00BF1297">
              <w:rPr>
                <w:rFonts w:cstheme="minorHAnsi"/>
                <w:sz w:val="20"/>
                <w:szCs w:val="20"/>
              </w:rPr>
              <w:t>Hatibeda</w:t>
            </w:r>
            <w:proofErr w:type="spellEnd"/>
            <w:r w:rsidRPr="00BF1297">
              <w:rPr>
                <w:rFonts w:cstheme="minorHAnsi"/>
                <w:sz w:val="20"/>
                <w:szCs w:val="20"/>
              </w:rPr>
              <w:t>-I Stone Quarry</w:t>
            </w:r>
          </w:p>
          <w:p w14:paraId="753DC85D" w14:textId="77777777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C8AB9" w14:textId="24F08228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STONE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2CD9F" w14:textId="39BE09FB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HATIBED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7349D" w14:textId="4A91A6AB" w:rsidR="00FD0696" w:rsidRPr="00BF1297" w:rsidRDefault="00FD0696" w:rsidP="00FD0696">
            <w:pPr>
              <w:spacing w:after="0" w:line="240" w:lineRule="auto"/>
              <w:jc w:val="center"/>
              <w:rPr>
                <w:rFonts w:cstheme="minorHAnsi"/>
                <w:color w:val="3E3E3E"/>
                <w:sz w:val="20"/>
                <w:szCs w:val="20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1014,</w:t>
            </w:r>
            <w:r w:rsidRPr="00BF1297">
              <w:rPr>
                <w:rFonts w:cstheme="minorHAnsi"/>
                <w:color w:val="3E3E3E"/>
                <w:sz w:val="20"/>
                <w:szCs w:val="20"/>
                <w:shd w:val="clear" w:color="auto" w:fill="FFFFFF"/>
              </w:rPr>
              <w:t xml:space="preserve"> </w:t>
            </w:r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101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3C8B5" w14:textId="4110E532" w:rsidR="00FD0696" w:rsidRPr="00BF1297" w:rsidRDefault="00FD0696" w:rsidP="00FD0696">
            <w:pPr>
              <w:spacing w:after="0" w:line="240" w:lineRule="auto"/>
              <w:jc w:val="center"/>
              <w:rPr>
                <w:rFonts w:cstheme="minorHAnsi"/>
                <w:color w:val="3E3E3E"/>
                <w:sz w:val="20"/>
                <w:szCs w:val="20"/>
                <w:lang w:eastAsia="en-IN"/>
              </w:rPr>
            </w:pPr>
            <w:r w:rsidRPr="00BF1297">
              <w:rPr>
                <w:rFonts w:cstheme="minorHAnsi"/>
                <w:color w:val="3E3E3E"/>
                <w:sz w:val="20"/>
                <w:szCs w:val="20"/>
              </w:rPr>
              <w:br/>
            </w:r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2593</w:t>
            </w: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>,</w:t>
            </w:r>
            <w:r w:rsidRPr="00BF1297">
              <w:rPr>
                <w:rFonts w:cstheme="minorHAnsi"/>
                <w:color w:val="3E3E3E"/>
                <w:sz w:val="20"/>
                <w:szCs w:val="20"/>
              </w:rPr>
              <w:t>2575</w:t>
            </w:r>
          </w:p>
          <w:p w14:paraId="3A6A3B6F" w14:textId="403586E8" w:rsidR="00FD0696" w:rsidRPr="00BF1297" w:rsidRDefault="00FD0696" w:rsidP="00FD0696">
            <w:pPr>
              <w:spacing w:after="0" w:line="240" w:lineRule="auto"/>
              <w:jc w:val="center"/>
              <w:rPr>
                <w:rFonts w:cstheme="minorHAnsi"/>
                <w:color w:val="3E3E3E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6E758" w14:textId="3BF51AC7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903522">
              <w:rPr>
                <w:rFonts w:eastAsia="Times New Roman" w:cstheme="minorHAnsi"/>
                <w:sz w:val="18"/>
                <w:szCs w:val="18"/>
                <w:lang w:eastAsia="en-IN"/>
              </w:rPr>
              <w:t>PATHARBANI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5E287" w14:textId="06AFA97F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0.570,</w:t>
            </w: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br/>
              <w:t>0.71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201A6E" w14:textId="000B205F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eastAsia="en-IN"/>
              </w:rPr>
              <w:t>8856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2A914" w14:textId="45608E36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26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A3029" w14:textId="77777777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  <w:p w14:paraId="47D273B4" w14:textId="77777777" w:rsidR="00FD0696" w:rsidRPr="00634320" w:rsidRDefault="00FD0696" w:rsidP="00FD0696">
            <w:pPr>
              <w:spacing w:after="0" w:line="240" w:lineRule="auto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3453840</w:t>
            </w:r>
          </w:p>
          <w:p w14:paraId="1EE18C96" w14:textId="77777777" w:rsidR="00FD0696" w:rsidRPr="00634320" w:rsidRDefault="00FD0696" w:rsidP="00FD0696">
            <w:pPr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ADD8E" w14:textId="5B852BAB" w:rsidR="00FD0696" w:rsidRPr="00634320" w:rsidRDefault="00FD0696" w:rsidP="00FD0696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345384</w:t>
            </w:r>
          </w:p>
          <w:p w14:paraId="0A3D4A2C" w14:textId="48DE9AB2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</w:tr>
      <w:tr w:rsidR="00AC7821" w:rsidRPr="00BF1297" w14:paraId="77245CA9" w14:textId="77777777" w:rsidTr="00AC7821">
        <w:trPr>
          <w:trHeight w:val="910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7D224F" w14:textId="65CFA12E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US" w:eastAsia="en-IN"/>
              </w:rPr>
              <w:t>1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9EA3F" w14:textId="4903AC6A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Jeypore</w:t>
            </w:r>
            <w:proofErr w:type="spellEnd"/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C398C" w14:textId="2CFA4370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Nabarangpur</w:t>
            </w:r>
            <w:proofErr w:type="spellEnd"/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86E5A" w14:textId="17F9ECDE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JHARIGAM</w:t>
            </w:r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E38E8" w14:textId="6A00B792" w:rsidR="00FD0696" w:rsidRPr="00BF1297" w:rsidRDefault="00FD0696" w:rsidP="00FD0696">
            <w:pPr>
              <w:spacing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KENDUGUDA STONE QUARRY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9D754" w14:textId="388F3B59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STONE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4A0F8" w14:textId="77777777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</w:p>
          <w:p w14:paraId="05566A17" w14:textId="4BF7B2DD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eastAsia="en-IN"/>
              </w:rPr>
              <w:t>KENDUGUD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0AD26" w14:textId="3846EFCC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2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F7EDE" w14:textId="7651C164" w:rsidR="00FD0696" w:rsidRPr="00BF1297" w:rsidRDefault="00FD0696" w:rsidP="00FD0696">
            <w:pPr>
              <w:spacing w:after="0" w:line="240" w:lineRule="auto"/>
              <w:jc w:val="center"/>
              <w:rPr>
                <w:rFonts w:cstheme="minorHAnsi"/>
                <w:color w:val="3E3E3E"/>
                <w:sz w:val="20"/>
                <w:szCs w:val="20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135,</w:t>
            </w:r>
            <w:r>
              <w:rPr>
                <w:rFonts w:eastAsia="Times New Roman" w:cstheme="minorHAnsi"/>
                <w:sz w:val="20"/>
                <w:szCs w:val="20"/>
                <w:lang w:val="en-US" w:eastAsia="en-IN"/>
              </w:rPr>
              <w:br/>
            </w: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136,</w:t>
            </w:r>
            <w:r>
              <w:rPr>
                <w:rFonts w:eastAsia="Times New Roman" w:cstheme="minorHAnsi"/>
                <w:sz w:val="20"/>
                <w:szCs w:val="20"/>
                <w:lang w:val="en-US" w:eastAsia="en-IN"/>
              </w:rPr>
              <w:br/>
            </w: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15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2F259" w14:textId="3B3121DF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903522">
              <w:rPr>
                <w:rFonts w:eastAsia="Times New Roman" w:cstheme="minorHAnsi"/>
                <w:sz w:val="18"/>
                <w:szCs w:val="18"/>
                <w:lang w:eastAsia="en-IN"/>
              </w:rPr>
              <w:t>PATHARBANI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F82927" w14:textId="561B0083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0.259,</w:t>
            </w: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br/>
              <w:t>0.449,</w:t>
            </w: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br/>
              <w:t>0.38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FC1DE" w14:textId="14869AEE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eastAsia="en-IN"/>
              </w:rPr>
              <w:t>482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D2F7F" w14:textId="243C8D74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26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31E8F" w14:textId="77777777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  <w:p w14:paraId="3078D76D" w14:textId="45159103" w:rsidR="00FD0696" w:rsidRPr="00634320" w:rsidRDefault="00634320" w:rsidP="00FD0696">
            <w:pPr>
              <w:spacing w:after="0" w:line="240" w:lineRule="auto"/>
              <w:rPr>
                <w:rFonts w:cstheme="minorHAnsi"/>
                <w:color w:val="000000"/>
                <w:lang w:eastAsia="en-IN" w:bidi="or-IN"/>
              </w:rPr>
            </w:pPr>
            <w:r>
              <w:rPr>
                <w:rFonts w:cstheme="minorHAnsi"/>
                <w:color w:val="000000"/>
              </w:rPr>
              <w:t xml:space="preserve">  </w:t>
            </w:r>
            <w:r w:rsidR="00FD0696" w:rsidRPr="00634320">
              <w:rPr>
                <w:rFonts w:cstheme="minorHAnsi"/>
                <w:color w:val="000000"/>
              </w:rPr>
              <w:t>1881360</w:t>
            </w:r>
          </w:p>
          <w:p w14:paraId="69C941DB" w14:textId="77777777" w:rsidR="00FD0696" w:rsidRPr="00634320" w:rsidRDefault="00FD0696" w:rsidP="00FD0696">
            <w:pPr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6242E" w14:textId="0EEF1DBC" w:rsidR="00FD0696" w:rsidRPr="00634320" w:rsidRDefault="00FD0696" w:rsidP="00FD0696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188136</w:t>
            </w:r>
          </w:p>
          <w:p w14:paraId="7EA410C5" w14:textId="4DDB1BE0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</w:tr>
      <w:tr w:rsidR="00AC7821" w:rsidRPr="00BF1297" w14:paraId="3728A477" w14:textId="77777777" w:rsidTr="00AC7821">
        <w:trPr>
          <w:trHeight w:val="910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3F19A" w14:textId="39391853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US" w:eastAsia="en-IN"/>
              </w:rPr>
              <w:t>1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85983" w14:textId="1FED367A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Jeypore</w:t>
            </w:r>
            <w:proofErr w:type="spellEnd"/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EFC1D" w14:textId="6A4FB165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Nabarangpur</w:t>
            </w:r>
            <w:proofErr w:type="spellEnd"/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2AB263" w14:textId="0E55700C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proofErr w:type="spellStart"/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Nabarangpur</w:t>
            </w:r>
            <w:proofErr w:type="spellEnd"/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A4F3E" w14:textId="7EB8359A" w:rsidR="00FD0696" w:rsidRPr="00BF1297" w:rsidRDefault="00FD0696" w:rsidP="00FD0696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CHAKACHHAPAR STONE QUARRY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EB7BF" w14:textId="7BED4C74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STONE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BD309" w14:textId="599AF38D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BF1297">
              <w:rPr>
                <w:rFonts w:eastAsia="Times New Roman" w:cstheme="minorHAnsi"/>
                <w:sz w:val="20"/>
                <w:szCs w:val="20"/>
                <w:lang w:val="en-US" w:eastAsia="en-IN"/>
              </w:rPr>
              <w:t>CHAKACHHAPAR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E5A57" w14:textId="77777777" w:rsidR="00FD0696" w:rsidRPr="00BF1297" w:rsidRDefault="00FD0696" w:rsidP="00FD0696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IN" w:bidi="or-IN"/>
              </w:rPr>
            </w:pPr>
            <w:r w:rsidRPr="00BF1297">
              <w:rPr>
                <w:rFonts w:cstheme="minorHAnsi"/>
                <w:sz w:val="20"/>
                <w:szCs w:val="20"/>
              </w:rPr>
              <w:br/>
              <w:t>252</w:t>
            </w:r>
          </w:p>
          <w:p w14:paraId="364BC009" w14:textId="77777777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C8796" w14:textId="77777777" w:rsidR="00FD0696" w:rsidRPr="00BF1297" w:rsidRDefault="00FD0696" w:rsidP="00FD0696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n-IN" w:bidi="or-IN"/>
              </w:rPr>
            </w:pPr>
            <w:r w:rsidRPr="00BF1297">
              <w:rPr>
                <w:rFonts w:cstheme="minorHAnsi"/>
                <w:sz w:val="20"/>
                <w:szCs w:val="20"/>
              </w:rPr>
              <w:br/>
              <w:t>160</w:t>
            </w:r>
          </w:p>
          <w:p w14:paraId="1312E2DA" w14:textId="77777777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586E8" w14:textId="35F02649" w:rsidR="00FD0696" w:rsidRPr="00BF1297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903522">
              <w:rPr>
                <w:rFonts w:eastAsia="Times New Roman" w:cstheme="minorHAnsi"/>
                <w:sz w:val="18"/>
                <w:szCs w:val="18"/>
                <w:lang w:eastAsia="en-IN"/>
              </w:rPr>
              <w:t>PATHARBANI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655796" w14:textId="2406879C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eastAsia="en-IN"/>
              </w:rPr>
              <w:t>2.22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DDF25" w14:textId="0D087AD4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eastAsia="en-IN"/>
              </w:rPr>
              <w:t>1100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67D7C" w14:textId="420B5AD4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  <w:r w:rsidRPr="00634320">
              <w:rPr>
                <w:rFonts w:eastAsia="Times New Roman" w:cstheme="minorHAnsi"/>
                <w:sz w:val="20"/>
                <w:szCs w:val="20"/>
                <w:lang w:val="en-US" w:eastAsia="en-IN"/>
              </w:rPr>
              <w:t>26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404CA" w14:textId="77777777" w:rsidR="00634320" w:rsidRDefault="00634320" w:rsidP="00FD0696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  <w:p w14:paraId="0CA362EB" w14:textId="6768EE8A" w:rsidR="00FD0696" w:rsidRPr="00634320" w:rsidRDefault="00FD0696" w:rsidP="00FD0696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4290000</w:t>
            </w:r>
          </w:p>
          <w:p w14:paraId="6E0813D3" w14:textId="77777777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  <w:p w14:paraId="66E50DE7" w14:textId="77777777" w:rsidR="00FD0696" w:rsidRPr="00634320" w:rsidRDefault="00FD0696" w:rsidP="00FD0696">
            <w:pPr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EB1D0" w14:textId="3CD7C8DE" w:rsidR="00FD0696" w:rsidRPr="00634320" w:rsidRDefault="00FD0696" w:rsidP="00FD0696">
            <w:pPr>
              <w:spacing w:after="0" w:line="240" w:lineRule="auto"/>
              <w:jc w:val="center"/>
              <w:rPr>
                <w:rFonts w:cstheme="minorHAnsi"/>
                <w:color w:val="000000"/>
                <w:lang w:eastAsia="en-IN" w:bidi="or-IN"/>
              </w:rPr>
            </w:pPr>
            <w:r w:rsidRPr="00634320">
              <w:rPr>
                <w:rFonts w:cstheme="minorHAnsi"/>
                <w:color w:val="000000"/>
              </w:rPr>
              <w:t>429000</w:t>
            </w:r>
          </w:p>
          <w:p w14:paraId="6AC8DF3A" w14:textId="68F05475" w:rsidR="00FD0696" w:rsidRPr="00634320" w:rsidRDefault="00FD0696" w:rsidP="00FD06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en-IN"/>
              </w:rPr>
            </w:pPr>
          </w:p>
        </w:tc>
      </w:tr>
    </w:tbl>
    <w:p w14:paraId="131DB98F" w14:textId="77777777" w:rsidR="00FE2A5A" w:rsidRDefault="00FE2A5A" w:rsidP="003D231C">
      <w:pPr>
        <w:spacing w:after="0" w:line="276" w:lineRule="auto"/>
        <w:ind w:left="10800"/>
        <w:jc w:val="center"/>
        <w:rPr>
          <w:rFonts w:eastAsia="Times New Roman" w:cstheme="minorHAnsi"/>
          <w:lang w:val="en-US" w:eastAsia="en-IN"/>
        </w:rPr>
      </w:pPr>
    </w:p>
    <w:p w14:paraId="00EFF54F" w14:textId="77777777" w:rsidR="00FE2A5A" w:rsidRDefault="00FE2A5A" w:rsidP="003D231C">
      <w:pPr>
        <w:spacing w:after="0" w:line="276" w:lineRule="auto"/>
        <w:ind w:left="10800"/>
        <w:jc w:val="center"/>
        <w:rPr>
          <w:rFonts w:eastAsia="Times New Roman" w:cstheme="minorHAnsi"/>
          <w:lang w:val="en-US" w:eastAsia="en-IN"/>
        </w:rPr>
      </w:pPr>
    </w:p>
    <w:p w14:paraId="227BBDA9" w14:textId="76644D21" w:rsidR="003D231C" w:rsidRPr="002A0D49" w:rsidRDefault="003D231C" w:rsidP="003D231C">
      <w:pPr>
        <w:spacing w:after="0" w:line="276" w:lineRule="auto"/>
        <w:ind w:left="10800"/>
        <w:jc w:val="center"/>
        <w:rPr>
          <w:rFonts w:eastAsia="Times New Roman" w:cstheme="minorHAnsi"/>
          <w:lang w:val="en-US" w:eastAsia="en-IN"/>
        </w:rPr>
      </w:pPr>
      <w:r w:rsidRPr="002A0D49">
        <w:rPr>
          <w:rFonts w:eastAsia="Times New Roman" w:cstheme="minorHAnsi"/>
          <w:lang w:val="en-US" w:eastAsia="en-IN"/>
        </w:rPr>
        <w:t>Sd/-</w:t>
      </w:r>
    </w:p>
    <w:p w14:paraId="0027BEEF" w14:textId="77777777" w:rsidR="003D231C" w:rsidRDefault="003D231C" w:rsidP="003D231C">
      <w:pPr>
        <w:spacing w:after="0" w:line="276" w:lineRule="auto"/>
        <w:ind w:left="10800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Mining Officer,</w:t>
      </w:r>
    </w:p>
    <w:p w14:paraId="66CFF6D4" w14:textId="0FD495B1" w:rsidR="00731D12" w:rsidRDefault="003D231C" w:rsidP="003D231C">
      <w:pPr>
        <w:spacing w:after="0" w:line="276" w:lineRule="auto"/>
        <w:ind w:left="10800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Nabarangp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,</w:t>
      </w:r>
    </w:p>
    <w:p w14:paraId="18B03070" w14:textId="22187084" w:rsidR="00502948" w:rsidRDefault="003D231C" w:rsidP="005F14CB">
      <w:pPr>
        <w:spacing w:after="0" w:line="276" w:lineRule="auto"/>
        <w:ind w:left="10800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>Jeypo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  <w:t xml:space="preserve"> Circle</w:t>
      </w:r>
    </w:p>
    <w:p w14:paraId="1F01AA60" w14:textId="77777777" w:rsidR="00502948" w:rsidRDefault="00502948" w:rsidP="003D231C">
      <w:pPr>
        <w:spacing w:after="0" w:line="276" w:lineRule="auto"/>
        <w:ind w:left="10800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</w:pPr>
    </w:p>
    <w:p w14:paraId="63D7716A" w14:textId="77777777" w:rsidR="00502948" w:rsidRDefault="00502948" w:rsidP="003D231C">
      <w:pPr>
        <w:spacing w:after="0" w:line="276" w:lineRule="auto"/>
        <w:ind w:left="10800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</w:pPr>
    </w:p>
    <w:p w14:paraId="7D658634" w14:textId="77777777" w:rsidR="00502948" w:rsidRDefault="00502948" w:rsidP="003D231C">
      <w:pPr>
        <w:spacing w:after="0" w:line="276" w:lineRule="auto"/>
        <w:ind w:left="10800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</w:pPr>
    </w:p>
    <w:p w14:paraId="6905AF3E" w14:textId="77777777" w:rsidR="00502948" w:rsidRDefault="00502948" w:rsidP="003D231C">
      <w:pPr>
        <w:spacing w:after="0" w:line="276" w:lineRule="auto"/>
        <w:ind w:left="10800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</w:pPr>
    </w:p>
    <w:p w14:paraId="75BC8A38" w14:textId="77777777" w:rsidR="00502948" w:rsidRDefault="00502948" w:rsidP="003D231C">
      <w:pPr>
        <w:spacing w:after="0" w:line="276" w:lineRule="auto"/>
        <w:ind w:left="10800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</w:pPr>
    </w:p>
    <w:p w14:paraId="5C14B960" w14:textId="54103F08" w:rsidR="00502948" w:rsidRDefault="00502948" w:rsidP="005F14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IN"/>
        </w:rPr>
      </w:pPr>
    </w:p>
    <w:sectPr w:rsidR="00502948" w:rsidSect="00FE2A5A">
      <w:pgSz w:w="16838" w:h="11906" w:orient="landscape"/>
      <w:pgMar w:top="720" w:right="1440" w:bottom="5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D33DC1" w14:textId="77777777" w:rsidR="005E250B" w:rsidRDefault="005E250B">
      <w:pPr>
        <w:spacing w:line="240" w:lineRule="auto"/>
      </w:pPr>
      <w:r>
        <w:separator/>
      </w:r>
    </w:p>
  </w:endnote>
  <w:endnote w:type="continuationSeparator" w:id="0">
    <w:p w14:paraId="2C490F43" w14:textId="77777777" w:rsidR="005E250B" w:rsidRDefault="005E25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3752254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8C08955" w14:textId="672C7D3C" w:rsidR="00776A7E" w:rsidRDefault="00776A7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DF199B0" w14:textId="77777777" w:rsidR="00776A7E" w:rsidRDefault="00776A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AF4F15" w14:textId="77777777" w:rsidR="005E250B" w:rsidRDefault="005E250B">
      <w:pPr>
        <w:spacing w:after="0"/>
      </w:pPr>
      <w:r>
        <w:separator/>
      </w:r>
    </w:p>
  </w:footnote>
  <w:footnote w:type="continuationSeparator" w:id="0">
    <w:p w14:paraId="2CCA5B44" w14:textId="77777777" w:rsidR="005E250B" w:rsidRDefault="005E250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94375C6"/>
    <w:multiLevelType w:val="hybridMultilevel"/>
    <w:tmpl w:val="E13A0E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2053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M7UwtjQ0NDE2NzdW0lEKTi0uzszPAykwrgUAqGSqXCwAAAA="/>
  </w:docVars>
  <w:rsids>
    <w:rsidRoot w:val="00ED7CF0"/>
    <w:rsid w:val="00003F8E"/>
    <w:rsid w:val="000317D9"/>
    <w:rsid w:val="00042ACE"/>
    <w:rsid w:val="00052233"/>
    <w:rsid w:val="00057280"/>
    <w:rsid w:val="00063905"/>
    <w:rsid w:val="00092AD1"/>
    <w:rsid w:val="000A1043"/>
    <w:rsid w:val="000C198C"/>
    <w:rsid w:val="000D0383"/>
    <w:rsid w:val="00102703"/>
    <w:rsid w:val="001076D4"/>
    <w:rsid w:val="001351CD"/>
    <w:rsid w:val="0015022B"/>
    <w:rsid w:val="00170491"/>
    <w:rsid w:val="00177A4A"/>
    <w:rsid w:val="00177E81"/>
    <w:rsid w:val="001A16CE"/>
    <w:rsid w:val="001E5E90"/>
    <w:rsid w:val="001F2619"/>
    <w:rsid w:val="001F274B"/>
    <w:rsid w:val="001F296F"/>
    <w:rsid w:val="00205C22"/>
    <w:rsid w:val="00217949"/>
    <w:rsid w:val="00222617"/>
    <w:rsid w:val="00245340"/>
    <w:rsid w:val="0024667F"/>
    <w:rsid w:val="0027280F"/>
    <w:rsid w:val="00273DC7"/>
    <w:rsid w:val="002A0D49"/>
    <w:rsid w:val="002A4E1D"/>
    <w:rsid w:val="002A6437"/>
    <w:rsid w:val="002A7687"/>
    <w:rsid w:val="002B3559"/>
    <w:rsid w:val="002B62C6"/>
    <w:rsid w:val="00315EF7"/>
    <w:rsid w:val="003947E3"/>
    <w:rsid w:val="003D231C"/>
    <w:rsid w:val="003D6301"/>
    <w:rsid w:val="003E75B7"/>
    <w:rsid w:val="004201B7"/>
    <w:rsid w:val="00436029"/>
    <w:rsid w:val="004417D3"/>
    <w:rsid w:val="00447175"/>
    <w:rsid w:val="004576DE"/>
    <w:rsid w:val="00490D85"/>
    <w:rsid w:val="004A19DF"/>
    <w:rsid w:val="004B56AC"/>
    <w:rsid w:val="004C5B9D"/>
    <w:rsid w:val="00501E7D"/>
    <w:rsid w:val="00502948"/>
    <w:rsid w:val="00503532"/>
    <w:rsid w:val="0050418B"/>
    <w:rsid w:val="00507ED9"/>
    <w:rsid w:val="005111D7"/>
    <w:rsid w:val="00545CCC"/>
    <w:rsid w:val="00571BA2"/>
    <w:rsid w:val="00572493"/>
    <w:rsid w:val="005E10F5"/>
    <w:rsid w:val="005E250B"/>
    <w:rsid w:val="005E26BE"/>
    <w:rsid w:val="005E26C6"/>
    <w:rsid w:val="005F14CB"/>
    <w:rsid w:val="00600D90"/>
    <w:rsid w:val="0060639B"/>
    <w:rsid w:val="00611F74"/>
    <w:rsid w:val="0061631B"/>
    <w:rsid w:val="00620974"/>
    <w:rsid w:val="006322E1"/>
    <w:rsid w:val="00634320"/>
    <w:rsid w:val="00635A77"/>
    <w:rsid w:val="00647C02"/>
    <w:rsid w:val="00656D65"/>
    <w:rsid w:val="00672C64"/>
    <w:rsid w:val="006A0149"/>
    <w:rsid w:val="006A2A68"/>
    <w:rsid w:val="006D75A5"/>
    <w:rsid w:val="006E2981"/>
    <w:rsid w:val="00700411"/>
    <w:rsid w:val="00705A37"/>
    <w:rsid w:val="007227F7"/>
    <w:rsid w:val="00731D12"/>
    <w:rsid w:val="0074327F"/>
    <w:rsid w:val="00753A61"/>
    <w:rsid w:val="0075526C"/>
    <w:rsid w:val="00756B1E"/>
    <w:rsid w:val="00757A35"/>
    <w:rsid w:val="007709C3"/>
    <w:rsid w:val="007751D8"/>
    <w:rsid w:val="00776A7E"/>
    <w:rsid w:val="007B5C35"/>
    <w:rsid w:val="007C4689"/>
    <w:rsid w:val="007F09A0"/>
    <w:rsid w:val="00814B3B"/>
    <w:rsid w:val="00820237"/>
    <w:rsid w:val="00840A25"/>
    <w:rsid w:val="008450B8"/>
    <w:rsid w:val="0087187D"/>
    <w:rsid w:val="00885720"/>
    <w:rsid w:val="008D04FA"/>
    <w:rsid w:val="00922BEB"/>
    <w:rsid w:val="00930D11"/>
    <w:rsid w:val="009762BE"/>
    <w:rsid w:val="0098560D"/>
    <w:rsid w:val="00996620"/>
    <w:rsid w:val="009A2B35"/>
    <w:rsid w:val="009D6AD7"/>
    <w:rsid w:val="009E4975"/>
    <w:rsid w:val="009F7902"/>
    <w:rsid w:val="00A01D58"/>
    <w:rsid w:val="00A21C5B"/>
    <w:rsid w:val="00A46ECF"/>
    <w:rsid w:val="00A57E71"/>
    <w:rsid w:val="00A90DDA"/>
    <w:rsid w:val="00AA1053"/>
    <w:rsid w:val="00AB7D2B"/>
    <w:rsid w:val="00AC7821"/>
    <w:rsid w:val="00AD2BAF"/>
    <w:rsid w:val="00AD2BB3"/>
    <w:rsid w:val="00AD5772"/>
    <w:rsid w:val="00AE11EB"/>
    <w:rsid w:val="00B07099"/>
    <w:rsid w:val="00B805EF"/>
    <w:rsid w:val="00B90C78"/>
    <w:rsid w:val="00B9513F"/>
    <w:rsid w:val="00BB1D2D"/>
    <w:rsid w:val="00BB4CBC"/>
    <w:rsid w:val="00BC498A"/>
    <w:rsid w:val="00BD6DB4"/>
    <w:rsid w:val="00BD7C29"/>
    <w:rsid w:val="00BF1297"/>
    <w:rsid w:val="00BF465B"/>
    <w:rsid w:val="00C07885"/>
    <w:rsid w:val="00C133D6"/>
    <w:rsid w:val="00C1749B"/>
    <w:rsid w:val="00C26228"/>
    <w:rsid w:val="00C478E4"/>
    <w:rsid w:val="00C56032"/>
    <w:rsid w:val="00C6761A"/>
    <w:rsid w:val="00C73DD7"/>
    <w:rsid w:val="00C849B6"/>
    <w:rsid w:val="00CE1883"/>
    <w:rsid w:val="00CF4AC3"/>
    <w:rsid w:val="00CF6643"/>
    <w:rsid w:val="00D04188"/>
    <w:rsid w:val="00D12714"/>
    <w:rsid w:val="00D162DE"/>
    <w:rsid w:val="00D7223E"/>
    <w:rsid w:val="00D8382D"/>
    <w:rsid w:val="00D861E1"/>
    <w:rsid w:val="00D92131"/>
    <w:rsid w:val="00D93505"/>
    <w:rsid w:val="00DB1797"/>
    <w:rsid w:val="00DB3885"/>
    <w:rsid w:val="00DE41AC"/>
    <w:rsid w:val="00DF60C9"/>
    <w:rsid w:val="00DF6EDC"/>
    <w:rsid w:val="00E53953"/>
    <w:rsid w:val="00E54518"/>
    <w:rsid w:val="00E55FB4"/>
    <w:rsid w:val="00E706F9"/>
    <w:rsid w:val="00EA5B07"/>
    <w:rsid w:val="00EB3361"/>
    <w:rsid w:val="00EB55E2"/>
    <w:rsid w:val="00EC2A6D"/>
    <w:rsid w:val="00ED7CF0"/>
    <w:rsid w:val="00EE6AEC"/>
    <w:rsid w:val="00EF0136"/>
    <w:rsid w:val="00F14459"/>
    <w:rsid w:val="00F226C6"/>
    <w:rsid w:val="00F26A01"/>
    <w:rsid w:val="00F316F2"/>
    <w:rsid w:val="00F34208"/>
    <w:rsid w:val="00F37823"/>
    <w:rsid w:val="00F45AB9"/>
    <w:rsid w:val="00F50248"/>
    <w:rsid w:val="00F5726C"/>
    <w:rsid w:val="00F815EA"/>
    <w:rsid w:val="00F81939"/>
    <w:rsid w:val="00FB1153"/>
    <w:rsid w:val="00FB2277"/>
    <w:rsid w:val="00FC29AE"/>
    <w:rsid w:val="00FD0696"/>
    <w:rsid w:val="00FE2A5A"/>
    <w:rsid w:val="00FF393A"/>
    <w:rsid w:val="3B0711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5EB7C"/>
  <w15:docId w15:val="{365E134F-17C0-448F-914A-95926916B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IN" w:eastAsia="en-I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A6D"/>
    <w:pPr>
      <w:spacing w:after="160" w:line="259" w:lineRule="auto"/>
    </w:pPr>
    <w:rPr>
      <w:sz w:val="22"/>
      <w:szCs w:val="22"/>
      <w:lang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2A6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C2A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74327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327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A2A6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7249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unhideWhenUsed/>
    <w:rsid w:val="001351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6A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6A7E"/>
    <w:rPr>
      <w:sz w:val="22"/>
      <w:szCs w:val="22"/>
      <w:lang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776A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6A7E"/>
    <w:rPr>
      <w:sz w:val="22"/>
      <w:szCs w:val="22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30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2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stcecommerc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mstcecommerc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39BD5C-AB6B-4821-892C-0030033EE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4</Words>
  <Characters>373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PC</dc:creator>
  <cp:keywords/>
  <dc:description/>
  <cp:lastModifiedBy>Mining officer</cp:lastModifiedBy>
  <cp:revision>2</cp:revision>
  <cp:lastPrinted>2024-01-25T15:06:00Z</cp:lastPrinted>
  <dcterms:created xsi:type="dcterms:W3CDTF">2026-02-21T13:15:00Z</dcterms:created>
  <dcterms:modified xsi:type="dcterms:W3CDTF">2026-02-21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A92FFB2F79314BDB965DAE97872B2386_12</vt:lpwstr>
  </property>
</Properties>
</file>